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BA0DE2" w:rsidRDefault="0070238F" w:rsidP="00A62AE1">
      <w:pPr>
        <w:pStyle w:val="Normal1"/>
        <w:rPr>
          <w:rStyle w:val="IntenseEmphasis"/>
        </w:rPr>
      </w:pPr>
      <w:r w:rsidRPr="00937C3E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B9766C" w:rsidRPr="0070238F" w:rsidRDefault="00B9766C" w:rsidP="001E5EE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B9766C" w:rsidRPr="009D5609" w:rsidRDefault="00B9766C" w:rsidP="001E5EEB">
                            <w:r w:rsidRPr="009D5609">
                              <w:t>1013 3rd Street</w:t>
                            </w:r>
                          </w:p>
                          <w:p w:rsidR="00B9766C" w:rsidRPr="009D5609" w:rsidRDefault="00B9766C" w:rsidP="001E5EEB">
                            <w:r w:rsidRPr="009D5609">
                              <w:t>Waubun, MN 56589</w:t>
                            </w:r>
                          </w:p>
                          <w:p w:rsidR="00B9766C" w:rsidRPr="009D5609" w:rsidRDefault="00B9766C" w:rsidP="001E5EEB">
                            <w:r w:rsidRPr="009D5609">
                              <w:t>218-473-6171</w:t>
                            </w:r>
                          </w:p>
                          <w:p w:rsidR="00B9766C" w:rsidRDefault="00B9766C" w:rsidP="001E5EEB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   </w:t>
                            </w:r>
                            <w:hyperlink r:id="rId7" w:history="1">
                              <w:r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B9766C" w:rsidRPr="009D5609" w:rsidRDefault="00B9766C" w:rsidP="001E5EEB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B9766C" w:rsidRDefault="00B9766C" w:rsidP="001E5EEB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B9766C" w:rsidRDefault="00B9766C" w:rsidP="001E5EEB"/>
                          <w:p w:rsidR="00B9766C" w:rsidRPr="009D5609" w:rsidRDefault="00B9766C" w:rsidP="001E5EEB">
                            <w:r w:rsidRPr="0070238F">
                              <w:rPr>
                                <w:b/>
                              </w:rPr>
                              <w:t>Michelle Heisler</w:t>
                            </w:r>
                            <w:r>
                              <w:t>, Business Manage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D27938">
                              <w:rPr>
                                <w:b/>
                                <w:color w:val="auto"/>
                              </w:rPr>
                              <w:t>Board Members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Christie Haverkamp, Chai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8223 Cty</w:t>
                            </w:r>
                            <w:r>
                              <w:rPr>
                                <w:color w:val="auto"/>
                              </w:rPr>
                              <w:t>.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Hwy 34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Allan Haugo, Vice Chai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Stacy Bly, Clerk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1704 310th Street</w:t>
                            </w:r>
                          </w:p>
                          <w:p w:rsidR="00B9766C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B9766C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John Zima, </w:t>
                            </w:r>
                            <w:r>
                              <w:rPr>
                                <w:color w:val="auto"/>
                              </w:rPr>
                              <w:t>Treasure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27639 Cty Rd 112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69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Mark Rothschadl, Directo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9194 Cty Rd 111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Jon Syverson, Directo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127 240th Avenue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Terry Dorman, Director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5358 250</w:t>
                            </w:r>
                            <w:r w:rsidRPr="00D27938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Avenue</w:t>
                            </w:r>
                          </w:p>
                          <w:p w:rsidR="00B9766C" w:rsidRPr="00D27938" w:rsidRDefault="00B9766C" w:rsidP="001E5EEB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B9766C" w:rsidRPr="009D5609" w:rsidRDefault="00B9766C" w:rsidP="001E5EEB"/>
                          <w:p w:rsidR="00B9766C" w:rsidRPr="009D5609" w:rsidRDefault="00B9766C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FNfy0N3AgAAyg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B9766C" w:rsidRPr="0070238F" w:rsidRDefault="00B9766C" w:rsidP="001E5EE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B9766C" w:rsidRPr="009D5609" w:rsidRDefault="00B9766C" w:rsidP="001E5EEB">
                      <w:r w:rsidRPr="009D5609">
                        <w:t>1013 3rd Street</w:t>
                      </w:r>
                    </w:p>
                    <w:p w:rsidR="00B9766C" w:rsidRPr="009D5609" w:rsidRDefault="00B9766C" w:rsidP="001E5EEB">
                      <w:r w:rsidRPr="009D5609">
                        <w:t>Waubun, MN 56589</w:t>
                      </w:r>
                    </w:p>
                    <w:p w:rsidR="00B9766C" w:rsidRPr="009D5609" w:rsidRDefault="00B9766C" w:rsidP="001E5EEB">
                      <w:r w:rsidRPr="009D5609">
                        <w:t>218-473-6171</w:t>
                      </w:r>
                    </w:p>
                    <w:p w:rsidR="00B9766C" w:rsidRDefault="00B9766C" w:rsidP="001E5EEB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   </w:t>
                      </w:r>
                      <w:hyperlink r:id="rId8" w:history="1">
                        <w:r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B9766C" w:rsidRPr="009D5609" w:rsidRDefault="00B9766C" w:rsidP="001E5EEB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B9766C" w:rsidRDefault="00B9766C" w:rsidP="001E5EEB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B9766C" w:rsidRDefault="00B9766C" w:rsidP="001E5EEB"/>
                    <w:p w:rsidR="00B9766C" w:rsidRPr="009D5609" w:rsidRDefault="00B9766C" w:rsidP="001E5EEB">
                      <w:r w:rsidRPr="0070238F">
                        <w:rPr>
                          <w:b/>
                        </w:rPr>
                        <w:t>Michelle Heisler</w:t>
                      </w:r>
                      <w:r>
                        <w:t>, Business Manager</w:t>
                      </w:r>
                    </w:p>
                    <w:p w:rsidR="00B9766C" w:rsidRPr="00D27938" w:rsidRDefault="00B9766C" w:rsidP="001E5EEB">
                      <w:pPr>
                        <w:rPr>
                          <w:b/>
                          <w:color w:val="auto"/>
                        </w:rPr>
                      </w:pPr>
                      <w:r w:rsidRPr="00D27938">
                        <w:rPr>
                          <w:b/>
                          <w:color w:val="auto"/>
                        </w:rPr>
                        <w:t>Board Members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Christie Haverkamp, Chai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8223 Cty</w:t>
                      </w:r>
                      <w:r>
                        <w:rPr>
                          <w:color w:val="auto"/>
                        </w:rPr>
                        <w:t>.</w:t>
                      </w:r>
                      <w:r w:rsidRPr="00D27938">
                        <w:rPr>
                          <w:color w:val="auto"/>
                        </w:rPr>
                        <w:t xml:space="preserve"> Hwy 34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Allan Haugo, Vice Chai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Stacy Bly, Clerk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1704 310th Street</w:t>
                      </w:r>
                    </w:p>
                    <w:p w:rsidR="00B9766C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B9766C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John Zima, </w:t>
                      </w:r>
                      <w:r>
                        <w:rPr>
                          <w:color w:val="auto"/>
                        </w:rPr>
                        <w:t>Treasure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27639 Cty Rd 112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69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Mark Rothschadl, Directo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9194 Cty Rd 111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Jon Syverson, Directo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127 240th Avenue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Terry Dorman, Director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5358 250</w:t>
                      </w:r>
                      <w:r w:rsidRPr="00D27938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D27938">
                        <w:rPr>
                          <w:color w:val="auto"/>
                        </w:rPr>
                        <w:t xml:space="preserve"> Avenue</w:t>
                      </w:r>
                    </w:p>
                    <w:p w:rsidR="00B9766C" w:rsidRPr="00D27938" w:rsidRDefault="00B9766C" w:rsidP="001E5EEB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B9766C" w:rsidRPr="009D5609" w:rsidRDefault="00B9766C" w:rsidP="001E5EEB"/>
                    <w:p w:rsidR="00B9766C" w:rsidRPr="009D5609" w:rsidRDefault="00B9766C" w:rsidP="008B1F02"/>
                  </w:txbxContent>
                </v:textbox>
                <w10:wrap type="square"/>
              </v:shape>
            </w:pict>
          </mc:Fallback>
        </mc:AlternateContent>
      </w:r>
      <w:r w:rsidR="000B6362">
        <w:rPr>
          <w:rStyle w:val="IntenseEmphasis"/>
        </w:rPr>
        <w:t xml:space="preserve">         </w:t>
      </w:r>
      <w:r w:rsidR="008B1F02">
        <w:rPr>
          <w:noProof/>
        </w:rPr>
        <w:drawing>
          <wp:inline distT="114300" distB="114300" distL="114300" distR="114300" wp14:anchorId="6706CCA8" wp14:editId="0AE62B31">
            <wp:extent cx="6877050" cy="109855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77050" cy="1098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B1F02" w:rsidRPr="00786F64" w:rsidRDefault="008B1F02" w:rsidP="008B1F02">
      <w:pPr>
        <w:pStyle w:val="Normal1"/>
        <w:rPr>
          <w:color w:val="auto"/>
        </w:rPr>
      </w:pPr>
    </w:p>
    <w:p w:rsidR="00962FF5" w:rsidRPr="005B51DF" w:rsidRDefault="00962FF5" w:rsidP="008B1F02">
      <w:pPr>
        <w:pStyle w:val="Normal1"/>
        <w:rPr>
          <w:color w:val="auto"/>
        </w:rPr>
      </w:pPr>
    </w:p>
    <w:p w:rsidR="008B1F02" w:rsidRPr="005B51D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1DF">
        <w:rPr>
          <w:b/>
          <w:color w:val="auto"/>
          <w:sz w:val="20"/>
        </w:rPr>
        <w:t>MEETING OF THE BOARD OF EDUCATION</w:t>
      </w:r>
    </w:p>
    <w:p w:rsidR="008B1F02" w:rsidRPr="005B51D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1DF">
        <w:rPr>
          <w:b/>
          <w:color w:val="auto"/>
          <w:sz w:val="20"/>
        </w:rPr>
        <w:t>INDEPENDENT SCHOOL DISTRICT NO. #435</w:t>
      </w:r>
    </w:p>
    <w:p w:rsidR="008B1F02" w:rsidRPr="005B51D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1DF">
        <w:rPr>
          <w:b/>
          <w:color w:val="auto"/>
          <w:sz w:val="20"/>
        </w:rPr>
        <w:t>Wednesday</w:t>
      </w:r>
      <w:r w:rsidR="00231D32" w:rsidRPr="005B51DF">
        <w:rPr>
          <w:b/>
          <w:color w:val="auto"/>
          <w:sz w:val="20"/>
        </w:rPr>
        <w:t>,</w:t>
      </w:r>
      <w:r w:rsidR="005465F0" w:rsidRPr="005B51DF">
        <w:rPr>
          <w:b/>
          <w:color w:val="auto"/>
          <w:sz w:val="20"/>
        </w:rPr>
        <w:t xml:space="preserve"> </w:t>
      </w:r>
      <w:r w:rsidR="00756B2E" w:rsidRPr="005B51DF">
        <w:rPr>
          <w:b/>
          <w:color w:val="auto"/>
          <w:sz w:val="20"/>
        </w:rPr>
        <w:t xml:space="preserve">August </w:t>
      </w:r>
      <w:r w:rsidR="000140DD" w:rsidRPr="005B51DF">
        <w:rPr>
          <w:b/>
          <w:color w:val="auto"/>
          <w:sz w:val="20"/>
        </w:rPr>
        <w:t>9</w:t>
      </w:r>
      <w:r w:rsidR="00573CC0" w:rsidRPr="005B51DF">
        <w:rPr>
          <w:b/>
          <w:color w:val="auto"/>
          <w:sz w:val="20"/>
        </w:rPr>
        <w:t xml:space="preserve">, </w:t>
      </w:r>
      <w:r w:rsidR="000140DD" w:rsidRPr="005B51DF">
        <w:rPr>
          <w:b/>
          <w:color w:val="auto"/>
          <w:sz w:val="20"/>
        </w:rPr>
        <w:t>2017</w:t>
      </w:r>
    </w:p>
    <w:p w:rsidR="008B1F02" w:rsidRPr="005B51DF" w:rsidRDefault="00B710E8" w:rsidP="008B1F02">
      <w:pPr>
        <w:pStyle w:val="Normal1"/>
        <w:jc w:val="center"/>
        <w:rPr>
          <w:b/>
          <w:color w:val="auto"/>
          <w:sz w:val="20"/>
        </w:rPr>
      </w:pPr>
      <w:r w:rsidRPr="005B51DF">
        <w:rPr>
          <w:b/>
          <w:color w:val="auto"/>
          <w:sz w:val="20"/>
        </w:rPr>
        <w:t>Waubun</w:t>
      </w:r>
      <w:r w:rsidR="008B1F02" w:rsidRPr="005B51DF">
        <w:rPr>
          <w:b/>
          <w:color w:val="auto"/>
          <w:sz w:val="20"/>
        </w:rPr>
        <w:t xml:space="preserve"> Media Center</w:t>
      </w:r>
    </w:p>
    <w:p w:rsidR="008B1F02" w:rsidRPr="005B51D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1DF">
        <w:rPr>
          <w:b/>
          <w:color w:val="auto"/>
          <w:sz w:val="20"/>
        </w:rPr>
        <w:t>6:30PM</w:t>
      </w:r>
    </w:p>
    <w:p w:rsidR="002608D1" w:rsidRPr="005B51DF" w:rsidRDefault="002608D1" w:rsidP="008B1F02">
      <w:pPr>
        <w:pStyle w:val="Normal1"/>
        <w:jc w:val="center"/>
        <w:rPr>
          <w:b/>
          <w:color w:val="auto"/>
          <w:sz w:val="20"/>
        </w:rPr>
      </w:pPr>
    </w:p>
    <w:p w:rsidR="008B1F02" w:rsidRPr="005B51DF" w:rsidRDefault="008B1F02" w:rsidP="008B1F02">
      <w:pPr>
        <w:pStyle w:val="Normal1"/>
        <w:jc w:val="center"/>
        <w:rPr>
          <w:b/>
          <w:color w:val="auto"/>
          <w:sz w:val="24"/>
          <w:szCs w:val="24"/>
          <w:u w:val="single"/>
        </w:rPr>
      </w:pPr>
      <w:r w:rsidRPr="005B51DF">
        <w:rPr>
          <w:b/>
          <w:color w:val="auto"/>
          <w:sz w:val="24"/>
          <w:szCs w:val="24"/>
          <w:u w:val="single"/>
        </w:rPr>
        <w:t>A G E N D A</w:t>
      </w:r>
    </w:p>
    <w:p w:rsidR="00A90224" w:rsidRPr="005B51DF" w:rsidRDefault="00A90224" w:rsidP="008B1F02">
      <w:pPr>
        <w:pStyle w:val="Normal1"/>
        <w:jc w:val="center"/>
        <w:rPr>
          <w:color w:val="auto"/>
          <w:sz w:val="24"/>
          <w:szCs w:val="24"/>
        </w:rPr>
      </w:pPr>
    </w:p>
    <w:p w:rsidR="008B1F02" w:rsidRPr="005B51DF" w:rsidRDefault="008B1F02" w:rsidP="008B1F02">
      <w:pPr>
        <w:pStyle w:val="Normal1"/>
        <w:rPr>
          <w:b/>
          <w:color w:val="auto"/>
        </w:rPr>
      </w:pPr>
      <w:r w:rsidRPr="005B51DF">
        <w:rPr>
          <w:b/>
          <w:color w:val="auto"/>
        </w:rPr>
        <w:t>1.0 CALL TO ORDER</w:t>
      </w:r>
    </w:p>
    <w:p w:rsidR="008B1F02" w:rsidRPr="005B51DF" w:rsidRDefault="008B1F02" w:rsidP="008B1F02">
      <w:pPr>
        <w:pStyle w:val="Normal1"/>
        <w:ind w:left="-630"/>
        <w:rPr>
          <w:b/>
          <w:color w:val="auto"/>
        </w:rPr>
      </w:pPr>
      <w:r w:rsidRPr="005B51DF">
        <w:rPr>
          <w:b/>
          <w:color w:val="auto"/>
        </w:rPr>
        <w:t>2.0 ROLL CALL</w:t>
      </w:r>
    </w:p>
    <w:p w:rsidR="008B1F02" w:rsidRPr="005B51DF" w:rsidRDefault="008B1F02" w:rsidP="008B1F02">
      <w:pPr>
        <w:pStyle w:val="Normal1"/>
        <w:rPr>
          <w:b/>
          <w:color w:val="auto"/>
        </w:rPr>
      </w:pPr>
      <w:r w:rsidRPr="005B51DF">
        <w:rPr>
          <w:b/>
          <w:color w:val="auto"/>
        </w:rPr>
        <w:t>3.0 PLEDGE OF ALLEGIANCE</w:t>
      </w:r>
    </w:p>
    <w:p w:rsidR="008B1F02" w:rsidRPr="005B51DF" w:rsidRDefault="008B1F02" w:rsidP="008B1F02">
      <w:pPr>
        <w:pStyle w:val="Normal1"/>
        <w:rPr>
          <w:color w:val="auto"/>
        </w:rPr>
      </w:pPr>
      <w:r w:rsidRPr="005B51DF">
        <w:rPr>
          <w:b/>
          <w:color w:val="auto"/>
        </w:rPr>
        <w:t xml:space="preserve">4.0 APPROVAL OF THE AGENDA </w:t>
      </w:r>
      <w:r w:rsidRPr="005B51DF">
        <w:rPr>
          <w:color w:val="auto"/>
        </w:rPr>
        <w:t>(Action Item)</w:t>
      </w:r>
    </w:p>
    <w:p w:rsidR="008B1F02" w:rsidRPr="005B51DF" w:rsidRDefault="008B1F02" w:rsidP="008B1F02">
      <w:pPr>
        <w:pStyle w:val="Normal1"/>
        <w:rPr>
          <w:b/>
          <w:color w:val="auto"/>
        </w:rPr>
      </w:pPr>
      <w:r w:rsidRPr="005B51DF">
        <w:rPr>
          <w:b/>
          <w:color w:val="auto"/>
        </w:rPr>
        <w:t>5.0 REPORTS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1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Board</w:t>
      </w:r>
    </w:p>
    <w:p w:rsidR="008B1F02" w:rsidRPr="005B51DF" w:rsidRDefault="008B1F02" w:rsidP="008B1F02">
      <w:pPr>
        <w:pStyle w:val="Normal1"/>
        <w:rPr>
          <w:color w:val="auto"/>
        </w:rPr>
      </w:pPr>
      <w:r w:rsidRPr="005B51DF">
        <w:rPr>
          <w:color w:val="auto"/>
        </w:rPr>
        <w:t xml:space="preserve">            </w:t>
      </w:r>
      <w:r w:rsidRPr="005B51DF">
        <w:rPr>
          <w:b/>
          <w:color w:val="auto"/>
        </w:rPr>
        <w:t>5.2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Student Representative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3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Principals:</w:t>
      </w:r>
    </w:p>
    <w:p w:rsidR="008B1F02" w:rsidRPr="005B51DF" w:rsidRDefault="008B1F02" w:rsidP="008B1F02">
      <w:pPr>
        <w:pStyle w:val="Normal1"/>
        <w:ind w:left="2160" w:firstLine="720"/>
        <w:rPr>
          <w:color w:val="auto"/>
        </w:rPr>
      </w:pPr>
      <w:r w:rsidRPr="005B51DF">
        <w:rPr>
          <w:color w:val="auto"/>
        </w:rPr>
        <w:t xml:space="preserve">     </w:t>
      </w:r>
      <w:r w:rsidR="001D2298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Pr="005B51DF">
        <w:rPr>
          <w:b/>
          <w:color w:val="auto"/>
        </w:rPr>
        <w:t>5.3.1</w:t>
      </w:r>
      <w:r w:rsidRPr="005B51DF">
        <w:rPr>
          <w:color w:val="auto"/>
        </w:rPr>
        <w:t xml:space="preserve"> Laurie Johnson </w:t>
      </w:r>
    </w:p>
    <w:p w:rsidR="008B1F02" w:rsidRPr="005B51DF" w:rsidRDefault="008B1F02" w:rsidP="008B1F02">
      <w:pPr>
        <w:pStyle w:val="Normal1"/>
        <w:ind w:left="1440" w:firstLine="720"/>
        <w:rPr>
          <w:color w:val="auto"/>
        </w:rPr>
      </w:pPr>
      <w:r w:rsidRPr="005B51DF">
        <w:rPr>
          <w:color w:val="auto"/>
        </w:rPr>
        <w:t xml:space="preserve">      </w:t>
      </w:r>
      <w:r w:rsidR="001D2298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Pr="005B51DF">
        <w:rPr>
          <w:b/>
          <w:color w:val="auto"/>
        </w:rPr>
        <w:t>5.3.2</w:t>
      </w:r>
      <w:r w:rsidRPr="005B51DF">
        <w:rPr>
          <w:color w:val="auto"/>
        </w:rPr>
        <w:t xml:space="preserve"> Eric Martinez</w:t>
      </w:r>
    </w:p>
    <w:p w:rsidR="008B1F02" w:rsidRPr="005B51DF" w:rsidRDefault="008B1F02" w:rsidP="008B1F02">
      <w:pPr>
        <w:pStyle w:val="Normal1"/>
        <w:ind w:firstLine="720"/>
        <w:rPr>
          <w:color w:val="auto"/>
          <w:sz w:val="24"/>
          <w:szCs w:val="24"/>
        </w:rPr>
      </w:pPr>
      <w:r w:rsidRPr="005B51DF">
        <w:rPr>
          <w:b/>
          <w:color w:val="auto"/>
        </w:rPr>
        <w:t>5.4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Assessment &amp; Data Coach/Grant Coordinator</w:t>
      </w:r>
      <w:r w:rsidR="00B215BD" w:rsidRPr="005B51DF">
        <w:rPr>
          <w:color w:val="auto"/>
        </w:rPr>
        <w:t xml:space="preserve"> – Charlene </w:t>
      </w:r>
      <w:r w:rsidR="00B215BD" w:rsidRPr="005B51DF">
        <w:rPr>
          <w:color w:val="auto"/>
        </w:rPr>
        <w:tab/>
      </w:r>
      <w:r w:rsidR="00B215BD" w:rsidRPr="005B51DF">
        <w:rPr>
          <w:color w:val="auto"/>
        </w:rPr>
        <w:tab/>
      </w:r>
      <w:r w:rsidR="00B215BD" w:rsidRPr="005B51DF">
        <w:rPr>
          <w:color w:val="auto"/>
        </w:rPr>
        <w:tab/>
        <w:t>Gilliss</w:t>
      </w:r>
      <w:r w:rsidR="00E77CF1">
        <w:rPr>
          <w:color w:val="auto"/>
        </w:rPr>
        <w:t xml:space="preserve"> - None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5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Business Manager – Michelle Heisler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6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Superintendent – Lisa Weber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7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="00B215BD" w:rsidRPr="005B51DF">
        <w:rPr>
          <w:color w:val="auto"/>
        </w:rPr>
        <w:t>Activities</w:t>
      </w:r>
      <w:r w:rsidRPr="005B51DF">
        <w:rPr>
          <w:color w:val="auto"/>
        </w:rPr>
        <w:t xml:space="preserve"> Director – </w:t>
      </w:r>
      <w:r w:rsidR="000C195A" w:rsidRPr="005B51DF">
        <w:rPr>
          <w:color w:val="auto"/>
        </w:rPr>
        <w:t>Paul Clark</w:t>
      </w:r>
      <w:r w:rsidR="00AF7AF6">
        <w:rPr>
          <w:color w:val="auto"/>
        </w:rPr>
        <w:t xml:space="preserve"> - None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8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Maintenance Director – Dan Guenther</w:t>
      </w:r>
    </w:p>
    <w:p w:rsidR="008B1F02" w:rsidRPr="005B51DF" w:rsidRDefault="008B1F02" w:rsidP="008B1F02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9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Technology Coordinator – Travis Gary</w:t>
      </w:r>
      <w:bookmarkStart w:id="0" w:name="_GoBack"/>
      <w:bookmarkEnd w:id="0"/>
    </w:p>
    <w:p w:rsidR="00C9113F" w:rsidRPr="005B51DF" w:rsidRDefault="008B1F02" w:rsidP="005131D9">
      <w:pPr>
        <w:pStyle w:val="Normal1"/>
        <w:ind w:firstLine="720"/>
        <w:rPr>
          <w:color w:val="auto"/>
        </w:rPr>
      </w:pPr>
      <w:r w:rsidRPr="005B51DF">
        <w:rPr>
          <w:b/>
          <w:color w:val="auto"/>
        </w:rPr>
        <w:t>5.10</w:t>
      </w:r>
      <w:r w:rsidRPr="005B51DF">
        <w:rPr>
          <w:color w:val="auto"/>
        </w:rPr>
        <w:t xml:space="preserve"> </w:t>
      </w:r>
      <w:r w:rsidR="005131D9" w:rsidRPr="005B51DF">
        <w:rPr>
          <w:color w:val="auto"/>
        </w:rPr>
        <w:tab/>
      </w:r>
      <w:r w:rsidRPr="005B51DF">
        <w:rPr>
          <w:color w:val="auto"/>
        </w:rPr>
        <w:t>Representatives:</w:t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C9113F" w:rsidRPr="005B51DF">
        <w:rPr>
          <w:color w:val="auto"/>
        </w:rPr>
        <w:t xml:space="preserve"> </w:t>
      </w:r>
      <w:r w:rsidR="00E51624" w:rsidRPr="005B51DF">
        <w:rPr>
          <w:color w:val="auto"/>
        </w:rPr>
        <w:tab/>
      </w:r>
      <w:r w:rsidR="00E51624" w:rsidRPr="005B51DF">
        <w:rPr>
          <w:color w:val="auto"/>
        </w:rPr>
        <w:tab/>
      </w:r>
      <w:r w:rsidR="0047480B" w:rsidRPr="005B51DF">
        <w:rPr>
          <w:color w:val="auto"/>
        </w:rPr>
        <w:tab/>
      </w:r>
      <w:r w:rsidR="00D87058" w:rsidRPr="005B51DF">
        <w:rPr>
          <w:b/>
          <w:color w:val="auto"/>
        </w:rPr>
        <w:t>5.10.1</w:t>
      </w:r>
      <w:r w:rsidR="00D87058" w:rsidRPr="005B51DF">
        <w:rPr>
          <w:color w:val="auto"/>
        </w:rPr>
        <w:tab/>
      </w:r>
      <w:r w:rsidR="009B6E57" w:rsidRPr="005B51DF">
        <w:rPr>
          <w:color w:val="auto"/>
        </w:rPr>
        <w:t>Non Certified</w:t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5131D9" w:rsidRPr="005B51DF">
        <w:rPr>
          <w:color w:val="auto"/>
        </w:rPr>
        <w:tab/>
      </w:r>
      <w:r w:rsidR="00E51624" w:rsidRPr="005B51DF">
        <w:rPr>
          <w:color w:val="auto"/>
        </w:rPr>
        <w:tab/>
      </w:r>
      <w:r w:rsidR="009B6E57" w:rsidRPr="005B51DF">
        <w:rPr>
          <w:b/>
          <w:color w:val="auto"/>
        </w:rPr>
        <w:t>5.10.2</w:t>
      </w:r>
      <w:r w:rsidR="00D87058" w:rsidRPr="005B51DF">
        <w:rPr>
          <w:color w:val="auto"/>
        </w:rPr>
        <w:tab/>
      </w:r>
      <w:r w:rsidRPr="005B51DF">
        <w:rPr>
          <w:color w:val="auto"/>
        </w:rPr>
        <w:t>Certified</w:t>
      </w:r>
    </w:p>
    <w:p w:rsidR="00150D39" w:rsidRPr="005B51DF" w:rsidRDefault="00150D39" w:rsidP="005131D9">
      <w:pPr>
        <w:pStyle w:val="Normal1"/>
        <w:ind w:firstLine="720"/>
        <w:rPr>
          <w:color w:val="auto"/>
        </w:rPr>
      </w:pPr>
      <w:r w:rsidRPr="005B51DF">
        <w:rPr>
          <w:color w:val="auto"/>
        </w:rPr>
        <w:tab/>
      </w:r>
      <w:r w:rsidRPr="005B51DF">
        <w:rPr>
          <w:color w:val="auto"/>
        </w:rPr>
        <w:tab/>
      </w:r>
      <w:r w:rsidRPr="005B51DF">
        <w:rPr>
          <w:b/>
          <w:color w:val="auto"/>
        </w:rPr>
        <w:t>5.10.3</w:t>
      </w:r>
      <w:r w:rsidRPr="005B51DF">
        <w:rPr>
          <w:color w:val="auto"/>
        </w:rPr>
        <w:t xml:space="preserve"> Board Committee Reports</w:t>
      </w:r>
    </w:p>
    <w:p w:rsidR="00C22DCE" w:rsidRPr="000C01C3" w:rsidRDefault="00C22DCE" w:rsidP="005131D9">
      <w:pPr>
        <w:pStyle w:val="Normal1"/>
        <w:ind w:firstLine="720"/>
        <w:rPr>
          <w:color w:val="auto"/>
        </w:rPr>
      </w:pPr>
    </w:p>
    <w:p w:rsidR="008B1F02" w:rsidRPr="000C01C3" w:rsidRDefault="008B1F02" w:rsidP="008B1F02">
      <w:pPr>
        <w:pStyle w:val="Normal1"/>
        <w:rPr>
          <w:color w:val="auto"/>
        </w:rPr>
      </w:pPr>
      <w:r w:rsidRPr="000C01C3">
        <w:rPr>
          <w:b/>
          <w:color w:val="auto"/>
        </w:rPr>
        <w:t>6.0 APPROVAL OF CONSENT AGENDA</w:t>
      </w:r>
      <w:r w:rsidRPr="000C01C3">
        <w:rPr>
          <w:color w:val="auto"/>
        </w:rPr>
        <w:t xml:space="preserve"> (Action Item</w:t>
      </w:r>
      <w:r w:rsidR="00DA3531" w:rsidRPr="000C01C3">
        <w:rPr>
          <w:color w:val="auto"/>
        </w:rPr>
        <w:t>)</w:t>
      </w:r>
    </w:p>
    <w:p w:rsidR="008B1F02" w:rsidRPr="001D014D" w:rsidRDefault="008B1F02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1D014D">
        <w:rPr>
          <w:b/>
          <w:color w:val="auto"/>
        </w:rPr>
        <w:t>6.1</w:t>
      </w:r>
      <w:r w:rsidRPr="001D014D">
        <w:rPr>
          <w:color w:val="auto"/>
        </w:rPr>
        <w:t xml:space="preserve"> </w:t>
      </w:r>
      <w:r w:rsidR="00551FFE" w:rsidRPr="001D014D">
        <w:rPr>
          <w:color w:val="auto"/>
        </w:rPr>
        <w:tab/>
      </w:r>
      <w:r w:rsidRPr="001D014D">
        <w:rPr>
          <w:color w:val="auto"/>
        </w:rPr>
        <w:t>Consider Approval of the Bills</w:t>
      </w:r>
    </w:p>
    <w:p w:rsidR="008B1F02" w:rsidRPr="000C01C3" w:rsidRDefault="00386C0E" w:rsidP="008B1F02">
      <w:pPr>
        <w:pStyle w:val="Normal1"/>
        <w:ind w:firstLine="720"/>
        <w:rPr>
          <w:color w:val="auto"/>
        </w:rPr>
      </w:pPr>
      <w:r w:rsidRPr="000C01C3">
        <w:rPr>
          <w:b/>
          <w:color w:val="auto"/>
        </w:rPr>
        <w:t>6.2</w:t>
      </w:r>
      <w:r w:rsidR="00551FFE" w:rsidRPr="000C01C3">
        <w:rPr>
          <w:color w:val="auto"/>
        </w:rPr>
        <w:tab/>
      </w:r>
      <w:r w:rsidR="008B1F02" w:rsidRPr="000C01C3">
        <w:rPr>
          <w:color w:val="auto"/>
        </w:rPr>
        <w:t>Consider Approval of the Minutes</w:t>
      </w:r>
    </w:p>
    <w:p w:rsidR="000D32BC" w:rsidRPr="000C01C3" w:rsidRDefault="00231D32" w:rsidP="005C3DB6">
      <w:pPr>
        <w:pStyle w:val="Normal1"/>
        <w:ind w:firstLine="720"/>
        <w:rPr>
          <w:color w:val="auto"/>
        </w:rPr>
      </w:pPr>
      <w:r w:rsidRPr="000C01C3">
        <w:rPr>
          <w:color w:val="auto"/>
        </w:rPr>
        <w:tab/>
      </w:r>
      <w:r w:rsidRPr="000C01C3">
        <w:rPr>
          <w:color w:val="auto"/>
        </w:rPr>
        <w:tab/>
      </w:r>
      <w:r w:rsidR="008B1F02" w:rsidRPr="00FC7E6A">
        <w:rPr>
          <w:b/>
          <w:color w:val="auto"/>
        </w:rPr>
        <w:t>6.2.1</w:t>
      </w:r>
      <w:r w:rsidR="008B1F02" w:rsidRPr="00FC7E6A">
        <w:rPr>
          <w:color w:val="auto"/>
        </w:rPr>
        <w:t xml:space="preserve"> </w:t>
      </w:r>
      <w:r w:rsidRPr="00FC7E6A">
        <w:rPr>
          <w:color w:val="auto"/>
        </w:rPr>
        <w:tab/>
      </w:r>
      <w:r w:rsidR="0054409C" w:rsidRPr="00FC7E6A">
        <w:rPr>
          <w:color w:val="auto"/>
        </w:rPr>
        <w:t>July 13</w:t>
      </w:r>
      <w:r w:rsidR="00DE1542" w:rsidRPr="00FC7E6A">
        <w:rPr>
          <w:color w:val="auto"/>
        </w:rPr>
        <w:t xml:space="preserve">, </w:t>
      </w:r>
      <w:r w:rsidR="00DE1542" w:rsidRPr="00FC7E6A">
        <w:rPr>
          <w:noProof/>
          <w:color w:val="auto"/>
        </w:rPr>
        <w:t>2017</w:t>
      </w:r>
      <w:r w:rsidR="001A5448" w:rsidRPr="00FC7E6A">
        <w:rPr>
          <w:noProof/>
          <w:color w:val="auto"/>
        </w:rPr>
        <w:t>,</w:t>
      </w:r>
      <w:r w:rsidR="008B1F02" w:rsidRPr="00FC7E6A">
        <w:rPr>
          <w:color w:val="auto"/>
        </w:rPr>
        <w:t xml:space="preserve"> Regular Board Meeting</w:t>
      </w:r>
    </w:p>
    <w:p w:rsidR="000D32BC" w:rsidRPr="000C01C3" w:rsidRDefault="000D32BC" w:rsidP="005C3DB6">
      <w:pPr>
        <w:pStyle w:val="Normal1"/>
        <w:ind w:firstLine="720"/>
        <w:rPr>
          <w:color w:val="auto"/>
        </w:rPr>
      </w:pPr>
      <w:r w:rsidRPr="000C01C3">
        <w:rPr>
          <w:color w:val="auto"/>
        </w:rPr>
        <w:tab/>
      </w:r>
      <w:r w:rsidRPr="000C01C3">
        <w:rPr>
          <w:color w:val="auto"/>
        </w:rPr>
        <w:tab/>
      </w:r>
    </w:p>
    <w:p w:rsidR="008B1F02" w:rsidRDefault="008B1F02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0C01C3">
        <w:rPr>
          <w:rFonts w:ascii="Helvetica" w:hAnsi="Helvetica" w:cs="Helvetica"/>
          <w:b/>
          <w:bCs/>
          <w:color w:val="auto"/>
        </w:rPr>
        <w:t xml:space="preserve">6.3 </w:t>
      </w:r>
      <w:r w:rsidRPr="000C01C3">
        <w:rPr>
          <w:rFonts w:ascii="Helvetica" w:hAnsi="Helvetica" w:cs="Helvetica"/>
          <w:b/>
          <w:bCs/>
          <w:color w:val="auto"/>
        </w:rPr>
        <w:tab/>
      </w:r>
      <w:r w:rsidRPr="000C01C3">
        <w:rPr>
          <w:rFonts w:ascii="Helvetica" w:hAnsi="Helvetica" w:cs="Helvetica"/>
          <w:bCs/>
          <w:color w:val="auto"/>
        </w:rPr>
        <w:t>Consider Approval for the Treasurer’s Report</w:t>
      </w:r>
    </w:p>
    <w:p w:rsidR="00834772" w:rsidRPr="000C01C3" w:rsidRDefault="00834772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DF52F4" w:rsidRPr="000C01C3" w:rsidRDefault="00DF52F4" w:rsidP="005C3DB6">
      <w:pPr>
        <w:pStyle w:val="Normal1"/>
        <w:ind w:firstLine="720"/>
        <w:rPr>
          <w:color w:val="auto"/>
        </w:rPr>
      </w:pPr>
    </w:p>
    <w:p w:rsidR="003523E9" w:rsidRPr="008F50C9" w:rsidRDefault="008B1F02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8F50C9">
        <w:rPr>
          <w:rFonts w:ascii="Helvetica" w:hAnsi="Helvetica" w:cs="Helvetica"/>
          <w:b/>
          <w:bCs/>
          <w:color w:val="auto"/>
        </w:rPr>
        <w:lastRenderedPageBreak/>
        <w:t xml:space="preserve">6.4 </w:t>
      </w:r>
      <w:r w:rsidRPr="008F50C9">
        <w:rPr>
          <w:rFonts w:ascii="Helvetica" w:hAnsi="Helvetica" w:cs="Helvetica"/>
          <w:b/>
          <w:bCs/>
          <w:color w:val="auto"/>
        </w:rPr>
        <w:tab/>
        <w:t xml:space="preserve">Resignations </w:t>
      </w:r>
    </w:p>
    <w:p w:rsidR="0044607E" w:rsidRPr="008F50C9" w:rsidRDefault="0044607E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307C67">
        <w:rPr>
          <w:rFonts w:ascii="Helvetica" w:hAnsi="Helvetica" w:cs="Helvetica"/>
          <w:b/>
          <w:bCs/>
          <w:color w:val="00B0F0"/>
        </w:rPr>
        <w:tab/>
      </w:r>
      <w:r w:rsidRPr="008F50C9">
        <w:rPr>
          <w:rFonts w:ascii="Helvetica" w:hAnsi="Helvetica" w:cs="Helvetica"/>
          <w:b/>
          <w:bCs/>
          <w:color w:val="auto"/>
        </w:rPr>
        <w:t>6.4.1</w:t>
      </w:r>
      <w:r w:rsidRPr="008F50C9">
        <w:rPr>
          <w:rFonts w:ascii="Helvetica" w:hAnsi="Helvetica" w:cs="Helvetica"/>
          <w:b/>
          <w:bCs/>
          <w:color w:val="auto"/>
        </w:rPr>
        <w:tab/>
      </w:r>
      <w:r w:rsidR="00331384">
        <w:rPr>
          <w:rFonts w:ascii="Helvetica" w:hAnsi="Helvetica" w:cs="Helvetica"/>
          <w:bCs/>
          <w:color w:val="auto"/>
        </w:rPr>
        <w:t>Elementary Para -</w:t>
      </w:r>
      <w:r w:rsidR="001A5448" w:rsidRPr="008F50C9">
        <w:rPr>
          <w:rFonts w:ascii="Helvetica" w:hAnsi="Helvetica" w:cs="Helvetica"/>
          <w:bCs/>
          <w:color w:val="auto"/>
        </w:rPr>
        <w:t xml:space="preserve"> Heather Hoban</w:t>
      </w:r>
    </w:p>
    <w:p w:rsidR="008F50C9" w:rsidRPr="008F50C9" w:rsidRDefault="008F50C9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8F50C9">
        <w:rPr>
          <w:rFonts w:ascii="Helvetica" w:hAnsi="Helvetica" w:cs="Helvetica"/>
          <w:bCs/>
          <w:color w:val="auto"/>
        </w:rPr>
        <w:tab/>
      </w:r>
      <w:r w:rsidR="00FC7E6A">
        <w:rPr>
          <w:rFonts w:ascii="Helvetica" w:hAnsi="Helvetica" w:cs="Helvetica"/>
          <w:b/>
          <w:bCs/>
          <w:color w:val="auto"/>
        </w:rPr>
        <w:t>6.4.2</w:t>
      </w:r>
      <w:r w:rsidRPr="008F50C9">
        <w:rPr>
          <w:rFonts w:ascii="Helvetica" w:hAnsi="Helvetica" w:cs="Helvetica"/>
          <w:bCs/>
          <w:color w:val="auto"/>
        </w:rPr>
        <w:tab/>
        <w:t>Food Service</w:t>
      </w:r>
      <w:r w:rsidR="007752F2">
        <w:rPr>
          <w:rFonts w:ascii="Helvetica" w:hAnsi="Helvetica" w:cs="Helvetica"/>
          <w:bCs/>
          <w:color w:val="auto"/>
        </w:rPr>
        <w:t xml:space="preserve"> Worker</w:t>
      </w:r>
      <w:r w:rsidR="00331384">
        <w:rPr>
          <w:rFonts w:ascii="Helvetica" w:hAnsi="Helvetica" w:cs="Helvetica"/>
          <w:bCs/>
          <w:color w:val="auto"/>
        </w:rPr>
        <w:t xml:space="preserve"> -</w:t>
      </w:r>
      <w:r w:rsidR="006D56C1">
        <w:rPr>
          <w:rFonts w:ascii="Helvetica" w:hAnsi="Helvetica" w:cs="Helvetica"/>
          <w:bCs/>
          <w:color w:val="auto"/>
        </w:rPr>
        <w:t xml:space="preserve"> Diane Chrom</w:t>
      </w:r>
      <w:r w:rsidRPr="008F50C9">
        <w:rPr>
          <w:rFonts w:ascii="Helvetica" w:hAnsi="Helvetica" w:cs="Helvetica"/>
          <w:bCs/>
          <w:color w:val="auto"/>
        </w:rPr>
        <w:t>y</w:t>
      </w:r>
    </w:p>
    <w:p w:rsidR="00FC7E6A" w:rsidRDefault="005D6C58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0C01C3">
        <w:rPr>
          <w:rFonts w:ascii="Helvetica" w:hAnsi="Helvetica" w:cs="Helvetica"/>
          <w:bCs/>
          <w:color w:val="auto"/>
        </w:rPr>
        <w:tab/>
      </w:r>
      <w:r w:rsidR="00FC7E6A">
        <w:rPr>
          <w:rFonts w:ascii="Helvetica" w:hAnsi="Helvetica" w:cs="Helvetica"/>
          <w:b/>
          <w:bCs/>
          <w:color w:val="auto"/>
        </w:rPr>
        <w:t>6.4.3</w:t>
      </w:r>
      <w:r w:rsidR="008F50C9">
        <w:rPr>
          <w:rFonts w:ascii="Helvetica" w:hAnsi="Helvetica" w:cs="Helvetica"/>
          <w:b/>
          <w:bCs/>
          <w:color w:val="auto"/>
        </w:rPr>
        <w:tab/>
      </w:r>
      <w:r w:rsidR="008F50C9" w:rsidRPr="008F50C9">
        <w:rPr>
          <w:rFonts w:ascii="Helvetica" w:hAnsi="Helvetica" w:cs="Helvetica"/>
          <w:bCs/>
          <w:color w:val="auto"/>
        </w:rPr>
        <w:t xml:space="preserve">Media Center </w:t>
      </w:r>
      <w:r w:rsidR="008F50C9">
        <w:rPr>
          <w:rFonts w:ascii="Helvetica" w:hAnsi="Helvetica" w:cs="Helvetica"/>
          <w:bCs/>
          <w:color w:val="auto"/>
        </w:rPr>
        <w:t>Paraprofessional, Ogema</w:t>
      </w:r>
      <w:r w:rsidR="00331384">
        <w:rPr>
          <w:rFonts w:ascii="Helvetica" w:hAnsi="Helvetica" w:cs="Helvetica"/>
          <w:bCs/>
          <w:color w:val="auto"/>
        </w:rPr>
        <w:t xml:space="preserve"> </w:t>
      </w:r>
      <w:r w:rsidR="008F50C9">
        <w:rPr>
          <w:rFonts w:ascii="Helvetica" w:hAnsi="Helvetica" w:cs="Helvetica"/>
          <w:bCs/>
          <w:color w:val="auto"/>
        </w:rPr>
        <w:t>- Mary D</w:t>
      </w:r>
      <w:r w:rsidR="008F50C9" w:rsidRPr="008F50C9">
        <w:rPr>
          <w:rFonts w:ascii="Helvetica" w:hAnsi="Helvetica" w:cs="Helvetica"/>
          <w:bCs/>
          <w:color w:val="auto"/>
        </w:rPr>
        <w:t>orman</w:t>
      </w:r>
      <w:r w:rsidRPr="008F50C9">
        <w:rPr>
          <w:rFonts w:ascii="Helvetica" w:hAnsi="Helvetica" w:cs="Helvetica"/>
          <w:b/>
          <w:bCs/>
          <w:color w:val="auto"/>
        </w:rPr>
        <w:tab/>
      </w:r>
    </w:p>
    <w:p w:rsidR="001F764B" w:rsidRPr="008F50C9" w:rsidRDefault="00FA254D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8F50C9">
        <w:rPr>
          <w:rFonts w:ascii="Helvetica" w:hAnsi="Helvetica" w:cs="Helvetica"/>
          <w:b/>
          <w:bCs/>
          <w:color w:val="auto"/>
        </w:rPr>
        <w:tab/>
      </w:r>
    </w:p>
    <w:p w:rsidR="008B1F02" w:rsidRPr="000C01C3" w:rsidRDefault="00231D32" w:rsidP="00DC552C">
      <w:pPr>
        <w:pStyle w:val="Normal1"/>
        <w:ind w:firstLine="720"/>
        <w:rPr>
          <w:b/>
          <w:color w:val="auto"/>
        </w:rPr>
      </w:pPr>
      <w:r w:rsidRPr="000C01C3">
        <w:rPr>
          <w:b/>
          <w:color w:val="auto"/>
        </w:rPr>
        <w:t>6.5</w:t>
      </w:r>
      <w:r w:rsidR="0085617A" w:rsidRPr="000C01C3">
        <w:rPr>
          <w:b/>
          <w:color w:val="auto"/>
        </w:rPr>
        <w:t xml:space="preserve"> </w:t>
      </w:r>
      <w:r w:rsidRPr="000C01C3">
        <w:rPr>
          <w:b/>
          <w:color w:val="auto"/>
        </w:rPr>
        <w:tab/>
      </w:r>
      <w:r w:rsidR="008B1F02" w:rsidRPr="000C01C3">
        <w:rPr>
          <w:b/>
          <w:color w:val="auto"/>
        </w:rPr>
        <w:t>Permission to Hire</w:t>
      </w:r>
    </w:p>
    <w:p w:rsidR="00F31A89" w:rsidRPr="00331384" w:rsidRDefault="00637C01" w:rsidP="007364F3">
      <w:pPr>
        <w:pStyle w:val="Normal1"/>
        <w:ind w:firstLine="720"/>
        <w:rPr>
          <w:color w:val="auto"/>
        </w:rPr>
      </w:pPr>
      <w:r w:rsidRPr="000C01C3">
        <w:rPr>
          <w:color w:val="auto"/>
        </w:rPr>
        <w:tab/>
      </w:r>
      <w:r w:rsidR="0058527B" w:rsidRPr="00331384">
        <w:rPr>
          <w:b/>
          <w:color w:val="auto"/>
        </w:rPr>
        <w:t>6.5.1</w:t>
      </w:r>
      <w:r w:rsidR="0058527B" w:rsidRPr="00331384">
        <w:rPr>
          <w:color w:val="auto"/>
        </w:rPr>
        <w:tab/>
        <w:t>Head Food Service Director – Kristi Walz</w:t>
      </w:r>
    </w:p>
    <w:p w:rsidR="00510AD0" w:rsidRDefault="00F31A89" w:rsidP="007364F3">
      <w:pPr>
        <w:pStyle w:val="Normal1"/>
        <w:ind w:firstLine="720"/>
        <w:rPr>
          <w:color w:val="auto"/>
        </w:rPr>
      </w:pPr>
      <w:r>
        <w:rPr>
          <w:color w:val="00B0F0"/>
        </w:rPr>
        <w:tab/>
      </w:r>
      <w:r w:rsidRPr="00331384">
        <w:rPr>
          <w:b/>
          <w:color w:val="auto"/>
        </w:rPr>
        <w:t>6.5.2</w:t>
      </w:r>
      <w:r w:rsidRPr="00331384">
        <w:rPr>
          <w:b/>
          <w:color w:val="auto"/>
        </w:rPr>
        <w:tab/>
      </w:r>
      <w:r w:rsidRPr="00331384">
        <w:rPr>
          <w:color w:val="auto"/>
        </w:rPr>
        <w:t xml:space="preserve">Head Boys Basketball Coach </w:t>
      </w:r>
      <w:r w:rsidR="00331384" w:rsidRPr="00331384">
        <w:rPr>
          <w:color w:val="auto"/>
        </w:rPr>
        <w:t>– John Clark Jr.</w:t>
      </w:r>
    </w:p>
    <w:p w:rsidR="00F31A89" w:rsidRPr="00712E79" w:rsidRDefault="00510AD0" w:rsidP="007364F3">
      <w:pPr>
        <w:pStyle w:val="Normal1"/>
        <w:ind w:firstLine="720"/>
        <w:rPr>
          <w:color w:val="00B0F0"/>
        </w:rPr>
      </w:pPr>
      <w:r>
        <w:rPr>
          <w:color w:val="auto"/>
        </w:rPr>
        <w:tab/>
      </w:r>
      <w:r>
        <w:rPr>
          <w:color w:val="auto"/>
        </w:rPr>
        <w:tab/>
        <w:t>Assistants Boys Basketball Coaches – Jon Syverson, John Clark Sr., Josh Kemper</w:t>
      </w:r>
      <w:r w:rsidR="00637C01" w:rsidRPr="00712E79">
        <w:rPr>
          <w:color w:val="00B0F0"/>
        </w:rPr>
        <w:tab/>
      </w:r>
    </w:p>
    <w:p w:rsidR="008F50C9" w:rsidRDefault="00F31A89" w:rsidP="007364F3">
      <w:pPr>
        <w:pStyle w:val="Normal1"/>
        <w:ind w:firstLine="720"/>
        <w:rPr>
          <w:color w:val="auto"/>
        </w:rPr>
      </w:pPr>
      <w:r w:rsidRPr="00712E79">
        <w:rPr>
          <w:color w:val="00B0F0"/>
        </w:rPr>
        <w:tab/>
      </w:r>
      <w:r w:rsidRPr="00331384">
        <w:rPr>
          <w:b/>
          <w:color w:val="auto"/>
        </w:rPr>
        <w:t>6.5.3</w:t>
      </w:r>
      <w:r w:rsidRPr="00331384">
        <w:rPr>
          <w:color w:val="auto"/>
        </w:rPr>
        <w:t xml:space="preserve"> </w:t>
      </w:r>
      <w:r w:rsidRPr="00331384">
        <w:rPr>
          <w:color w:val="auto"/>
        </w:rPr>
        <w:tab/>
        <w:t xml:space="preserve">Head Girls Basketball Coach </w:t>
      </w:r>
      <w:r w:rsidR="008F50C9" w:rsidRPr="00331384">
        <w:rPr>
          <w:color w:val="auto"/>
        </w:rPr>
        <w:t>–</w:t>
      </w:r>
      <w:r w:rsidR="00331384" w:rsidRPr="00331384">
        <w:rPr>
          <w:color w:val="auto"/>
        </w:rPr>
        <w:t xml:space="preserve"> Lindsey Halverson</w:t>
      </w:r>
    </w:p>
    <w:p w:rsidR="00510AD0" w:rsidRDefault="00510AD0" w:rsidP="007364F3">
      <w:pPr>
        <w:pStyle w:val="Normal1"/>
        <w:ind w:firstLine="720"/>
        <w:rPr>
          <w:color w:val="00B0F0"/>
        </w:rPr>
      </w:pPr>
      <w:r>
        <w:rPr>
          <w:color w:val="auto"/>
        </w:rPr>
        <w:tab/>
      </w:r>
      <w:r>
        <w:rPr>
          <w:color w:val="auto"/>
        </w:rPr>
        <w:tab/>
        <w:t>Assistant Girls Basketball Coaches – Zack Qual, Derek Aus, Todd Johnson</w:t>
      </w:r>
    </w:p>
    <w:p w:rsidR="00331384" w:rsidRPr="00331384" w:rsidRDefault="00D13A97" w:rsidP="008F50C9">
      <w:pPr>
        <w:pStyle w:val="Normal1"/>
        <w:ind w:left="720"/>
        <w:rPr>
          <w:color w:val="auto"/>
        </w:rPr>
      </w:pPr>
      <w:r w:rsidRPr="000C01C3">
        <w:rPr>
          <w:color w:val="auto"/>
        </w:rPr>
        <w:tab/>
      </w:r>
      <w:r w:rsidR="008F50C9" w:rsidRPr="00FC7E6A">
        <w:rPr>
          <w:b/>
          <w:color w:val="auto"/>
        </w:rPr>
        <w:t>6.5.4</w:t>
      </w:r>
      <w:r w:rsidR="008F50C9">
        <w:rPr>
          <w:color w:val="auto"/>
        </w:rPr>
        <w:t xml:space="preserve"> </w:t>
      </w:r>
      <w:r w:rsidR="008F50C9">
        <w:rPr>
          <w:color w:val="auto"/>
        </w:rPr>
        <w:tab/>
      </w:r>
      <w:r w:rsidR="008F50C9" w:rsidRPr="00331384">
        <w:rPr>
          <w:color w:val="auto"/>
        </w:rPr>
        <w:t>Football Coaches</w:t>
      </w:r>
      <w:r w:rsidR="00331384" w:rsidRPr="00331384">
        <w:rPr>
          <w:color w:val="auto"/>
        </w:rPr>
        <w:t>:  Paul Clark (head), Bomber Clark, Ken Bevins, Josh Kemper</w:t>
      </w:r>
    </w:p>
    <w:p w:rsidR="00331384" w:rsidRPr="003B053F" w:rsidRDefault="00331384" w:rsidP="008F50C9">
      <w:pPr>
        <w:pStyle w:val="Normal1"/>
        <w:ind w:left="720"/>
        <w:rPr>
          <w:color w:val="FF6600"/>
        </w:rPr>
      </w:pPr>
      <w:r>
        <w:rPr>
          <w:color w:val="auto"/>
        </w:rPr>
        <w:tab/>
      </w:r>
      <w:r>
        <w:rPr>
          <w:color w:val="auto"/>
        </w:rPr>
        <w:tab/>
        <w:t>Junior High Football Coaches:  Dan Kohler, Eric Stech</w:t>
      </w:r>
    </w:p>
    <w:p w:rsidR="00331384" w:rsidRDefault="00FC7E6A" w:rsidP="008F50C9">
      <w:pPr>
        <w:pStyle w:val="Normal1"/>
        <w:ind w:left="720" w:firstLine="720"/>
        <w:rPr>
          <w:color w:val="FF6600"/>
        </w:rPr>
      </w:pPr>
      <w:r>
        <w:rPr>
          <w:b/>
          <w:color w:val="auto"/>
        </w:rPr>
        <w:t>6.5.5</w:t>
      </w:r>
      <w:r w:rsidR="008F50C9">
        <w:rPr>
          <w:color w:val="auto"/>
        </w:rPr>
        <w:tab/>
      </w:r>
      <w:r w:rsidR="00331384" w:rsidRPr="00331384">
        <w:rPr>
          <w:color w:val="auto"/>
        </w:rPr>
        <w:t>Volleyball Coaches:  Caitlin Hunt (head), Stacy Bly</w:t>
      </w:r>
    </w:p>
    <w:p w:rsidR="001F2A00" w:rsidRDefault="00331384" w:rsidP="008F50C9">
      <w:pPr>
        <w:pStyle w:val="Normal1"/>
        <w:ind w:left="720" w:firstLine="720"/>
        <w:rPr>
          <w:color w:val="auto"/>
        </w:rPr>
      </w:pPr>
      <w:r>
        <w:rPr>
          <w:color w:val="auto"/>
        </w:rPr>
        <w:tab/>
        <w:t xml:space="preserve">Junior High Volleyball </w:t>
      </w:r>
      <w:r w:rsidR="008A2B40">
        <w:rPr>
          <w:color w:val="auto"/>
        </w:rPr>
        <w:t>Coaches:  Aimee Smith, Jess Kier</w:t>
      </w:r>
    </w:p>
    <w:p w:rsidR="00FF708A" w:rsidRDefault="00397635" w:rsidP="008F50C9">
      <w:pPr>
        <w:pStyle w:val="Normal1"/>
        <w:ind w:left="720" w:firstLine="720"/>
        <w:rPr>
          <w:color w:val="auto"/>
        </w:rPr>
      </w:pPr>
      <w:r w:rsidRPr="00397635">
        <w:rPr>
          <w:b/>
          <w:color w:val="auto"/>
        </w:rPr>
        <w:t>6.5.6</w:t>
      </w:r>
      <w:r w:rsidR="001F2A00">
        <w:rPr>
          <w:b/>
          <w:color w:val="auto"/>
        </w:rPr>
        <w:tab/>
      </w:r>
      <w:r w:rsidR="001F2A00">
        <w:rPr>
          <w:color w:val="auto"/>
        </w:rPr>
        <w:t xml:space="preserve">Elementary Paraprofessional </w:t>
      </w:r>
      <w:r w:rsidR="00FF708A">
        <w:rPr>
          <w:color w:val="auto"/>
        </w:rPr>
        <w:t xml:space="preserve">(Ogema) </w:t>
      </w:r>
      <w:r w:rsidR="001F2A00">
        <w:rPr>
          <w:color w:val="auto"/>
        </w:rPr>
        <w:t>– Britani Feren</w:t>
      </w:r>
      <w:r w:rsidR="00FF708A">
        <w:rPr>
          <w:color w:val="auto"/>
        </w:rPr>
        <w:t>cik</w:t>
      </w:r>
    </w:p>
    <w:p w:rsidR="0093558F" w:rsidRDefault="00FF708A" w:rsidP="008F50C9">
      <w:pPr>
        <w:pStyle w:val="Normal1"/>
        <w:ind w:left="720" w:firstLine="720"/>
        <w:rPr>
          <w:color w:val="auto"/>
        </w:rPr>
      </w:pPr>
      <w:r>
        <w:rPr>
          <w:b/>
          <w:color w:val="auto"/>
        </w:rPr>
        <w:t>6.5.7</w:t>
      </w:r>
      <w:r>
        <w:rPr>
          <w:color w:val="auto"/>
        </w:rPr>
        <w:tab/>
      </w:r>
      <w:r w:rsidR="00E3201B">
        <w:rPr>
          <w:color w:val="auto"/>
        </w:rPr>
        <w:t>Elementary Paraprofessional (Ogema)</w:t>
      </w:r>
      <w:r w:rsidR="00E3201B">
        <w:rPr>
          <w:color w:val="auto"/>
        </w:rPr>
        <w:t xml:space="preserve"> – Barbara Accobee</w:t>
      </w:r>
    </w:p>
    <w:p w:rsidR="00397635" w:rsidRDefault="0093558F" w:rsidP="008F50C9">
      <w:pPr>
        <w:pStyle w:val="Normal1"/>
        <w:ind w:left="720" w:firstLine="720"/>
        <w:rPr>
          <w:color w:val="auto"/>
        </w:rPr>
      </w:pPr>
      <w:r>
        <w:rPr>
          <w:b/>
          <w:color w:val="auto"/>
        </w:rPr>
        <w:t>6.5.8</w:t>
      </w:r>
      <w:r>
        <w:rPr>
          <w:color w:val="auto"/>
        </w:rPr>
        <w:tab/>
      </w:r>
      <w:r w:rsidR="00E3201B">
        <w:rPr>
          <w:color w:val="auto"/>
        </w:rPr>
        <w:t>Media Specialist Paraprofessional (Ogema) – Annette Spalla</w:t>
      </w:r>
    </w:p>
    <w:p w:rsidR="00E3201B" w:rsidRPr="00E3201B" w:rsidRDefault="00E3201B" w:rsidP="008F50C9">
      <w:pPr>
        <w:pStyle w:val="Normal1"/>
        <w:ind w:left="720" w:firstLine="720"/>
        <w:rPr>
          <w:color w:val="auto"/>
        </w:rPr>
      </w:pPr>
      <w:r>
        <w:rPr>
          <w:b/>
          <w:color w:val="auto"/>
        </w:rPr>
        <w:t>6.5.9</w:t>
      </w:r>
      <w:r>
        <w:rPr>
          <w:b/>
          <w:color w:val="auto"/>
        </w:rPr>
        <w:tab/>
      </w:r>
      <w:r>
        <w:rPr>
          <w:color w:val="auto"/>
        </w:rPr>
        <w:t xml:space="preserve">SACC hire (Ogema) – Cody </w:t>
      </w:r>
      <w:r w:rsidRPr="0015187E">
        <w:rPr>
          <w:noProof/>
          <w:color w:val="auto"/>
        </w:rPr>
        <w:t>Ramdell</w:t>
      </w:r>
    </w:p>
    <w:p w:rsidR="00C45AB9" w:rsidRPr="000C01C3" w:rsidRDefault="005C63E0" w:rsidP="008F50C9">
      <w:pPr>
        <w:pStyle w:val="Normal1"/>
        <w:ind w:left="720" w:firstLine="720"/>
        <w:rPr>
          <w:color w:val="auto"/>
        </w:rPr>
      </w:pPr>
      <w:r w:rsidRPr="003B053F">
        <w:rPr>
          <w:color w:val="FF6600"/>
        </w:rPr>
        <w:tab/>
      </w:r>
      <w:r w:rsidR="008F50C9">
        <w:rPr>
          <w:color w:val="auto"/>
        </w:rPr>
        <w:br/>
      </w:r>
      <w:r w:rsidR="00751834" w:rsidRPr="000C01C3">
        <w:rPr>
          <w:color w:val="auto"/>
        </w:rPr>
        <w:t xml:space="preserve"> </w:t>
      </w:r>
      <w:r w:rsidR="008B1F02" w:rsidRPr="000C01C3">
        <w:rPr>
          <w:b/>
          <w:color w:val="auto"/>
        </w:rPr>
        <w:t>6.6</w:t>
      </w:r>
      <w:r w:rsidR="00D24DA3" w:rsidRPr="000C01C3">
        <w:rPr>
          <w:b/>
          <w:color w:val="auto"/>
        </w:rPr>
        <w:tab/>
      </w:r>
      <w:r w:rsidR="008B1F02" w:rsidRPr="000C01C3">
        <w:rPr>
          <w:b/>
          <w:color w:val="auto"/>
        </w:rPr>
        <w:t>Permission to Post</w:t>
      </w:r>
    </w:p>
    <w:p w:rsidR="00C0193D" w:rsidRPr="000C01C3" w:rsidRDefault="00242FAD" w:rsidP="008B1F02">
      <w:pPr>
        <w:pStyle w:val="Normal1"/>
        <w:rPr>
          <w:color w:val="auto"/>
        </w:rPr>
      </w:pPr>
      <w:r w:rsidRPr="000C01C3">
        <w:rPr>
          <w:color w:val="auto"/>
        </w:rPr>
        <w:tab/>
      </w:r>
      <w:r w:rsidRPr="000C01C3">
        <w:rPr>
          <w:color w:val="auto"/>
        </w:rPr>
        <w:tab/>
      </w:r>
      <w:r w:rsidR="00620C4D" w:rsidRPr="000C01C3">
        <w:rPr>
          <w:color w:val="auto"/>
        </w:rPr>
        <w:tab/>
      </w:r>
      <w:r w:rsidR="00AD6100" w:rsidRPr="000C01C3">
        <w:rPr>
          <w:color w:val="auto"/>
        </w:rPr>
        <w:tab/>
      </w:r>
      <w:r w:rsidR="00AD6100" w:rsidRPr="000C01C3">
        <w:rPr>
          <w:color w:val="auto"/>
        </w:rPr>
        <w:tab/>
      </w:r>
      <w:r w:rsidR="00C0193D" w:rsidRPr="000C01C3">
        <w:rPr>
          <w:color w:val="auto"/>
        </w:rPr>
        <w:tab/>
      </w:r>
      <w:r w:rsidR="00C0193D" w:rsidRPr="000C01C3">
        <w:rPr>
          <w:color w:val="auto"/>
        </w:rPr>
        <w:tab/>
      </w:r>
      <w:r w:rsidR="00C0193D" w:rsidRPr="000C01C3">
        <w:rPr>
          <w:color w:val="auto"/>
        </w:rPr>
        <w:tab/>
      </w:r>
      <w:r w:rsidR="00C0193D" w:rsidRPr="000C01C3">
        <w:rPr>
          <w:color w:val="auto"/>
        </w:rPr>
        <w:tab/>
      </w:r>
      <w:r w:rsidR="00C0193D" w:rsidRPr="000C01C3">
        <w:rPr>
          <w:color w:val="auto"/>
        </w:rPr>
        <w:tab/>
      </w:r>
      <w:r w:rsidR="00C0193D" w:rsidRPr="000C01C3">
        <w:rPr>
          <w:color w:val="auto"/>
        </w:rPr>
        <w:tab/>
        <w:t xml:space="preserve">   </w:t>
      </w:r>
      <w:r w:rsidR="00C0193D" w:rsidRPr="000C01C3">
        <w:rPr>
          <w:color w:val="auto"/>
        </w:rPr>
        <w:tab/>
      </w:r>
    </w:p>
    <w:p w:rsidR="004B4ADD" w:rsidRPr="000C01C3" w:rsidRDefault="008B1F02" w:rsidP="008B1F02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>7.0 Recognitions</w:t>
      </w:r>
    </w:p>
    <w:p w:rsidR="00FB7985" w:rsidRPr="008A2B40" w:rsidRDefault="004B4ADD" w:rsidP="008B1F02">
      <w:pPr>
        <w:pStyle w:val="Normal1"/>
        <w:rPr>
          <w:color w:val="auto"/>
        </w:rPr>
      </w:pPr>
      <w:r w:rsidRPr="008A2B40">
        <w:rPr>
          <w:b/>
          <w:color w:val="auto"/>
        </w:rPr>
        <w:tab/>
        <w:t>7.1</w:t>
      </w:r>
      <w:r w:rsidRPr="008A2B40">
        <w:rPr>
          <w:b/>
          <w:color w:val="auto"/>
        </w:rPr>
        <w:tab/>
      </w:r>
      <w:r w:rsidRPr="008A2B40">
        <w:rPr>
          <w:color w:val="auto"/>
          <w:szCs w:val="22"/>
        </w:rPr>
        <w:t xml:space="preserve">Thank you to our summer school teachers, secretaries, </w:t>
      </w:r>
      <w:r w:rsidRPr="00F2582D">
        <w:rPr>
          <w:noProof/>
          <w:color w:val="auto"/>
          <w:szCs w:val="22"/>
        </w:rPr>
        <w:t>cooks</w:t>
      </w:r>
      <w:r w:rsidR="00F2582D">
        <w:rPr>
          <w:noProof/>
          <w:color w:val="auto"/>
          <w:szCs w:val="22"/>
        </w:rPr>
        <w:t>,</w:t>
      </w:r>
      <w:r w:rsidRPr="008A2B40">
        <w:rPr>
          <w:color w:val="auto"/>
          <w:szCs w:val="22"/>
        </w:rPr>
        <w:t xml:space="preserve"> and custodians for all of </w:t>
      </w:r>
      <w:r w:rsidRPr="0015187E">
        <w:rPr>
          <w:noProof/>
          <w:color w:val="auto"/>
          <w:szCs w:val="22"/>
        </w:rPr>
        <w:t xml:space="preserve">their </w:t>
      </w:r>
      <w:r w:rsidRPr="0015187E">
        <w:rPr>
          <w:noProof/>
          <w:color w:val="auto"/>
          <w:szCs w:val="22"/>
        </w:rPr>
        <w:tab/>
      </w:r>
      <w:r w:rsidRPr="0015187E">
        <w:rPr>
          <w:noProof/>
          <w:color w:val="auto"/>
          <w:szCs w:val="22"/>
        </w:rPr>
        <w:tab/>
      </w:r>
      <w:r w:rsidRPr="0015187E">
        <w:rPr>
          <w:noProof/>
          <w:color w:val="auto"/>
          <w:szCs w:val="22"/>
        </w:rPr>
        <w:tab/>
        <w:t>hard</w:t>
      </w:r>
      <w:r w:rsidRPr="008A2B40">
        <w:rPr>
          <w:color w:val="auto"/>
          <w:szCs w:val="22"/>
        </w:rPr>
        <w:t xml:space="preserve"> work and dedication!</w:t>
      </w:r>
      <w:r w:rsidR="008B1F02" w:rsidRPr="008A2B40">
        <w:rPr>
          <w:color w:val="auto"/>
        </w:rPr>
        <w:tab/>
      </w:r>
    </w:p>
    <w:p w:rsidR="008B1F02" w:rsidRPr="00FB7985" w:rsidRDefault="00FB7985" w:rsidP="00FB7985">
      <w:pPr>
        <w:pStyle w:val="Normal1"/>
        <w:ind w:left="1440" w:hanging="720"/>
        <w:rPr>
          <w:color w:val="FF0000"/>
        </w:rPr>
      </w:pPr>
      <w:r w:rsidRPr="00FC7E6A">
        <w:rPr>
          <w:b/>
          <w:color w:val="auto"/>
        </w:rPr>
        <w:t>7.2</w:t>
      </w:r>
      <w:r>
        <w:rPr>
          <w:color w:val="auto"/>
        </w:rPr>
        <w:t xml:space="preserve"> </w:t>
      </w:r>
      <w:r>
        <w:rPr>
          <w:color w:val="auto"/>
        </w:rPr>
        <w:tab/>
        <w:t xml:space="preserve">Many thanks to Mary Dorman for 32 years of service to our students, </w:t>
      </w:r>
      <w:r w:rsidRPr="00F2582D">
        <w:rPr>
          <w:noProof/>
          <w:color w:val="auto"/>
        </w:rPr>
        <w:t>staff</w:t>
      </w:r>
      <w:r w:rsidR="00F2582D">
        <w:rPr>
          <w:noProof/>
          <w:color w:val="auto"/>
        </w:rPr>
        <w:t>,</w:t>
      </w:r>
      <w:r>
        <w:rPr>
          <w:color w:val="auto"/>
        </w:rPr>
        <w:t xml:space="preserve"> and parents. </w:t>
      </w:r>
    </w:p>
    <w:p w:rsidR="00E16138" w:rsidRPr="00FB7985" w:rsidRDefault="007A0927" w:rsidP="00B053C7">
      <w:pPr>
        <w:pStyle w:val="Normal1"/>
        <w:rPr>
          <w:color w:val="FF0000"/>
          <w:szCs w:val="22"/>
        </w:rPr>
      </w:pPr>
      <w:r w:rsidRPr="00FB7985">
        <w:rPr>
          <w:rFonts w:ascii="Times New Roman"/>
          <w:color w:val="FF0000"/>
          <w:szCs w:val="22"/>
        </w:rPr>
        <w:tab/>
      </w:r>
      <w:r w:rsidR="008B1F02" w:rsidRPr="00FB7985">
        <w:rPr>
          <w:rFonts w:ascii="Times New Roman"/>
          <w:color w:val="FF0000"/>
          <w:szCs w:val="22"/>
        </w:rPr>
        <w:tab/>
      </w:r>
      <w:r w:rsidR="008A0A2E" w:rsidRPr="00FB7985">
        <w:rPr>
          <w:rFonts w:eastAsia="Times New Roman"/>
          <w:color w:val="FF0000"/>
          <w:szCs w:val="22"/>
        </w:rPr>
        <w:tab/>
      </w:r>
      <w:r w:rsidR="008A0A2E" w:rsidRPr="00FB7985">
        <w:rPr>
          <w:rFonts w:eastAsia="Times New Roman"/>
          <w:color w:val="FF0000"/>
          <w:szCs w:val="22"/>
        </w:rPr>
        <w:tab/>
      </w:r>
      <w:r w:rsidR="008A0A2E" w:rsidRPr="00FB7985">
        <w:rPr>
          <w:rFonts w:eastAsia="Times New Roman"/>
          <w:color w:val="FF0000"/>
          <w:szCs w:val="22"/>
        </w:rPr>
        <w:tab/>
      </w:r>
      <w:r w:rsidR="008A0A2E" w:rsidRPr="00FB7985">
        <w:rPr>
          <w:rFonts w:eastAsia="Times New Roman"/>
          <w:color w:val="FF0000"/>
          <w:szCs w:val="22"/>
        </w:rPr>
        <w:tab/>
        <w:t xml:space="preserve">   </w:t>
      </w:r>
      <w:r w:rsidR="007F1022" w:rsidRPr="00FB7985">
        <w:rPr>
          <w:rFonts w:eastAsia="Times New Roman"/>
          <w:color w:val="FF0000"/>
          <w:szCs w:val="22"/>
        </w:rPr>
        <w:t xml:space="preserve"> </w:t>
      </w:r>
    </w:p>
    <w:p w:rsidR="008B1F02" w:rsidRPr="008A2B40" w:rsidRDefault="008B1F02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8A2B40">
        <w:rPr>
          <w:b/>
          <w:color w:val="auto"/>
        </w:rPr>
        <w:t>8.0 Public Comment</w:t>
      </w:r>
    </w:p>
    <w:p w:rsidR="008B1F02" w:rsidRPr="008A2B40" w:rsidRDefault="00FE048F" w:rsidP="008B1F02">
      <w:pPr>
        <w:pStyle w:val="Normal1"/>
        <w:ind w:left="432"/>
        <w:rPr>
          <w:color w:val="auto"/>
        </w:rPr>
      </w:pPr>
      <w:r w:rsidRPr="008A2B40">
        <w:rPr>
          <w:color w:val="auto"/>
        </w:rPr>
        <w:tab/>
      </w:r>
      <w:r w:rsidR="008B1F02" w:rsidRPr="008A2B40">
        <w:rPr>
          <w:color w:val="auto"/>
        </w:rPr>
        <w:t xml:space="preserve">A </w:t>
      </w:r>
      <w:r w:rsidR="008B1F02" w:rsidRPr="005E3B52">
        <w:rPr>
          <w:noProof/>
          <w:color w:val="auto"/>
        </w:rPr>
        <w:t>five</w:t>
      </w:r>
      <w:r w:rsidR="005E3B52">
        <w:rPr>
          <w:noProof/>
          <w:color w:val="auto"/>
        </w:rPr>
        <w:t>-</w:t>
      </w:r>
      <w:r w:rsidR="008B1F02" w:rsidRPr="005E3B52">
        <w:rPr>
          <w:noProof/>
          <w:color w:val="auto"/>
        </w:rPr>
        <w:t>minute</w:t>
      </w:r>
      <w:r w:rsidR="008B1F02" w:rsidRPr="008A2B40">
        <w:rPr>
          <w:color w:val="auto"/>
        </w:rPr>
        <w:t xml:space="preserve"> time limit will be allowed for public comment. Please inform the Board </w:t>
      </w:r>
      <w:r w:rsidR="008B1F02" w:rsidRPr="0015187E">
        <w:rPr>
          <w:noProof/>
          <w:color w:val="auto"/>
        </w:rPr>
        <w:t xml:space="preserve">Chair </w:t>
      </w:r>
      <w:r w:rsidR="00355DDC" w:rsidRPr="0015187E">
        <w:rPr>
          <w:noProof/>
          <w:color w:val="auto"/>
        </w:rPr>
        <w:t xml:space="preserve">  </w:t>
      </w:r>
      <w:r w:rsidR="00355DDC" w:rsidRPr="0015187E">
        <w:rPr>
          <w:noProof/>
          <w:color w:val="auto"/>
        </w:rPr>
        <w:tab/>
      </w:r>
      <w:r w:rsidR="00355DDC" w:rsidRPr="0015187E">
        <w:rPr>
          <w:noProof/>
          <w:color w:val="auto"/>
        </w:rPr>
        <w:tab/>
      </w:r>
      <w:r w:rsidR="008B1F02" w:rsidRPr="0015187E">
        <w:rPr>
          <w:noProof/>
          <w:color w:val="auto"/>
        </w:rPr>
        <w:t>or</w:t>
      </w:r>
      <w:r w:rsidR="008B1F02" w:rsidRPr="008A2B40">
        <w:rPr>
          <w:color w:val="auto"/>
        </w:rPr>
        <w:t xml:space="preserve"> Superintendent prior to the meeting that you wish to address the board.  </w:t>
      </w:r>
    </w:p>
    <w:p w:rsidR="00FE048F" w:rsidRPr="000C01C3" w:rsidRDefault="00FE048F" w:rsidP="008B1F02">
      <w:pPr>
        <w:pStyle w:val="Normal1"/>
        <w:ind w:left="432"/>
        <w:rPr>
          <w:color w:val="auto"/>
        </w:rPr>
      </w:pPr>
    </w:p>
    <w:p w:rsidR="00FE048F" w:rsidRPr="000C01C3" w:rsidRDefault="008B1F02" w:rsidP="008B1F02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>9.0 Old Business (Discussion/Action)</w:t>
      </w:r>
    </w:p>
    <w:p w:rsidR="008D760D" w:rsidRPr="000C01C3" w:rsidRDefault="008B1F02" w:rsidP="008B1F02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ab/>
      </w:r>
      <w:r w:rsidR="004D4484" w:rsidRPr="000C01C3">
        <w:rPr>
          <w:b/>
          <w:color w:val="auto"/>
        </w:rPr>
        <w:tab/>
      </w:r>
      <w:r w:rsidRPr="000C01C3">
        <w:rPr>
          <w:b/>
          <w:color w:val="auto"/>
        </w:rPr>
        <w:tab/>
      </w:r>
      <w:r w:rsidRPr="000C01C3">
        <w:rPr>
          <w:color w:val="auto"/>
        </w:rPr>
        <w:tab/>
      </w:r>
    </w:p>
    <w:p w:rsidR="00034FD2" w:rsidRDefault="008B1F02" w:rsidP="008C60F4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>10.0 New Business (Discussion/Action)</w:t>
      </w:r>
      <w:r w:rsidR="00D13A97" w:rsidRPr="000C01C3">
        <w:rPr>
          <w:b/>
          <w:color w:val="auto"/>
        </w:rPr>
        <w:tab/>
      </w:r>
    </w:p>
    <w:p w:rsidR="00252CBC" w:rsidRPr="008F50C9" w:rsidRDefault="00252CBC" w:rsidP="008C60F4">
      <w:pPr>
        <w:pStyle w:val="Normal1"/>
        <w:rPr>
          <w:b/>
          <w:color w:val="auto"/>
        </w:rPr>
      </w:pPr>
      <w:r>
        <w:rPr>
          <w:b/>
          <w:color w:val="auto"/>
        </w:rPr>
        <w:tab/>
        <w:t>10.1</w:t>
      </w:r>
      <w:r w:rsidR="00331384">
        <w:rPr>
          <w:b/>
          <w:color w:val="auto"/>
        </w:rPr>
        <w:tab/>
      </w:r>
      <w:r w:rsidR="008F50C9" w:rsidRPr="008F50C9">
        <w:rPr>
          <w:color w:val="auto"/>
        </w:rPr>
        <w:t>Approve White Earth Nursing Contract (Action)</w:t>
      </w:r>
    </w:p>
    <w:p w:rsidR="00252CBC" w:rsidRPr="008F50C9" w:rsidRDefault="008F50C9" w:rsidP="008C60F4">
      <w:pPr>
        <w:pStyle w:val="Normal1"/>
        <w:rPr>
          <w:b/>
          <w:color w:val="auto"/>
        </w:rPr>
      </w:pPr>
      <w:r w:rsidRPr="008F50C9">
        <w:rPr>
          <w:b/>
          <w:color w:val="auto"/>
        </w:rPr>
        <w:tab/>
        <w:t>10.2</w:t>
      </w:r>
      <w:r w:rsidR="00331384">
        <w:rPr>
          <w:b/>
          <w:color w:val="auto"/>
        </w:rPr>
        <w:tab/>
      </w:r>
      <w:r w:rsidRPr="008F50C9">
        <w:rPr>
          <w:color w:val="auto"/>
        </w:rPr>
        <w:t>Approve KRJB Contract (Action)</w:t>
      </w:r>
    </w:p>
    <w:p w:rsidR="00B9766C" w:rsidRDefault="00252CBC" w:rsidP="008C60F4">
      <w:pPr>
        <w:pStyle w:val="Normal1"/>
        <w:rPr>
          <w:color w:val="auto"/>
        </w:rPr>
      </w:pPr>
      <w:r>
        <w:rPr>
          <w:b/>
          <w:color w:val="auto"/>
        </w:rPr>
        <w:tab/>
        <w:t>10.3</w:t>
      </w:r>
      <w:r w:rsidR="00331384">
        <w:rPr>
          <w:b/>
          <w:color w:val="auto"/>
        </w:rPr>
        <w:tab/>
      </w:r>
      <w:r w:rsidR="000B4A70" w:rsidRPr="000B4A70">
        <w:rPr>
          <w:color w:val="auto"/>
        </w:rPr>
        <w:t>Approve School Resource</w:t>
      </w:r>
      <w:r w:rsidR="00FB7985">
        <w:rPr>
          <w:color w:val="auto"/>
        </w:rPr>
        <w:t xml:space="preserve"> Officer</w:t>
      </w:r>
      <w:r w:rsidR="000B4A70" w:rsidRPr="000B4A70">
        <w:rPr>
          <w:color w:val="auto"/>
        </w:rPr>
        <w:t xml:space="preserve"> Contract</w:t>
      </w:r>
      <w:r w:rsidR="000B4A70">
        <w:rPr>
          <w:color w:val="auto"/>
        </w:rPr>
        <w:t xml:space="preserve"> (Action)</w:t>
      </w:r>
    </w:p>
    <w:p w:rsidR="000B4A70" w:rsidRDefault="00FB7985" w:rsidP="008C60F4">
      <w:pPr>
        <w:pStyle w:val="Normal1"/>
        <w:rPr>
          <w:color w:val="auto"/>
        </w:rPr>
      </w:pPr>
      <w:r>
        <w:rPr>
          <w:color w:val="auto"/>
        </w:rPr>
        <w:tab/>
      </w:r>
      <w:r w:rsidR="00BF5D5A">
        <w:rPr>
          <w:b/>
          <w:color w:val="auto"/>
        </w:rPr>
        <w:t>10.4</w:t>
      </w:r>
      <w:r w:rsidR="00331384">
        <w:rPr>
          <w:color w:val="auto"/>
        </w:rPr>
        <w:tab/>
      </w:r>
      <w:r w:rsidR="008F50C9">
        <w:rPr>
          <w:color w:val="auto"/>
        </w:rPr>
        <w:t>Approve School Handbook</w:t>
      </w:r>
      <w:r w:rsidR="000B4A70">
        <w:rPr>
          <w:color w:val="auto"/>
        </w:rPr>
        <w:t xml:space="preserve"> (Action)</w:t>
      </w:r>
    </w:p>
    <w:p w:rsidR="00AE249F" w:rsidRPr="008F50C9" w:rsidRDefault="00FB7985" w:rsidP="008C60F4">
      <w:pPr>
        <w:pStyle w:val="Normal1"/>
        <w:rPr>
          <w:b/>
          <w:color w:val="auto"/>
        </w:rPr>
      </w:pPr>
      <w:r>
        <w:rPr>
          <w:color w:val="auto"/>
        </w:rPr>
        <w:tab/>
      </w:r>
      <w:r w:rsidR="00BF5D5A">
        <w:rPr>
          <w:b/>
          <w:color w:val="auto"/>
        </w:rPr>
        <w:t>10.5</w:t>
      </w:r>
      <w:r w:rsidR="000B4A70">
        <w:rPr>
          <w:color w:val="auto"/>
        </w:rPr>
        <w:t xml:space="preserve"> </w:t>
      </w:r>
      <w:r w:rsidR="00331384">
        <w:rPr>
          <w:color w:val="auto"/>
        </w:rPr>
        <w:tab/>
      </w:r>
      <w:r w:rsidR="000B4A70">
        <w:rPr>
          <w:color w:val="auto"/>
        </w:rPr>
        <w:t>Approve School Calendar (Action)</w:t>
      </w:r>
      <w:r w:rsidR="00AE249F" w:rsidRPr="000C01C3">
        <w:rPr>
          <w:color w:val="auto"/>
        </w:rPr>
        <w:tab/>
      </w:r>
      <w:r w:rsidR="00AE249F" w:rsidRPr="000C01C3">
        <w:rPr>
          <w:b/>
          <w:color w:val="auto"/>
        </w:rPr>
        <w:tab/>
      </w:r>
    </w:p>
    <w:p w:rsidR="003E3173" w:rsidRDefault="00AE249F" w:rsidP="00B9766C">
      <w:pPr>
        <w:pStyle w:val="Normal1"/>
        <w:rPr>
          <w:b/>
          <w:color w:val="auto"/>
        </w:rPr>
      </w:pPr>
      <w:r w:rsidRPr="00252CBC">
        <w:rPr>
          <w:color w:val="FF0000"/>
        </w:rPr>
        <w:tab/>
      </w:r>
      <w:r w:rsidR="00BF5D5A">
        <w:rPr>
          <w:b/>
          <w:color w:val="auto"/>
        </w:rPr>
        <w:t>10.6</w:t>
      </w:r>
      <w:r w:rsidR="00FC7E6A">
        <w:rPr>
          <w:color w:val="auto"/>
        </w:rPr>
        <w:tab/>
      </w:r>
      <w:r w:rsidR="00FB7985" w:rsidRPr="00FB7985">
        <w:rPr>
          <w:color w:val="auto"/>
        </w:rPr>
        <w:t>Approve Angel Trax Bus Camera Quote (Action)</w:t>
      </w:r>
    </w:p>
    <w:p w:rsidR="00FB7985" w:rsidRPr="00FB7985" w:rsidRDefault="00BF5D5A" w:rsidP="00FB7985">
      <w:pPr>
        <w:pStyle w:val="Normal1"/>
        <w:ind w:firstLine="720"/>
        <w:rPr>
          <w:color w:val="auto"/>
        </w:rPr>
      </w:pPr>
      <w:r>
        <w:rPr>
          <w:b/>
          <w:color w:val="auto"/>
        </w:rPr>
        <w:t>10.7</w:t>
      </w:r>
      <w:r w:rsidR="00FB7985">
        <w:rPr>
          <w:b/>
          <w:color w:val="auto"/>
        </w:rPr>
        <w:t xml:space="preserve"> </w:t>
      </w:r>
      <w:r w:rsidR="00FC7E6A">
        <w:rPr>
          <w:b/>
          <w:color w:val="auto"/>
        </w:rPr>
        <w:tab/>
      </w:r>
      <w:r w:rsidR="00FB7985" w:rsidRPr="00FB7985">
        <w:rPr>
          <w:color w:val="auto"/>
        </w:rPr>
        <w:t xml:space="preserve">Approve </w:t>
      </w:r>
      <w:r w:rsidR="00FB7985" w:rsidRPr="00FB7985">
        <w:rPr>
          <w:noProof/>
          <w:color w:val="auto"/>
        </w:rPr>
        <w:t>to close meeting for Superintendents Evaluation (Action)</w:t>
      </w:r>
    </w:p>
    <w:p w:rsidR="00252CBC" w:rsidRPr="008A2B40" w:rsidRDefault="00BF5D5A" w:rsidP="00FF0B21">
      <w:pPr>
        <w:pStyle w:val="Normal1"/>
        <w:ind w:firstLine="720"/>
        <w:rPr>
          <w:noProof/>
          <w:color w:val="FF0000"/>
          <w:szCs w:val="22"/>
          <w:u w:val="thick" w:color="28B473"/>
        </w:rPr>
      </w:pPr>
      <w:r>
        <w:rPr>
          <w:b/>
          <w:color w:val="auto"/>
        </w:rPr>
        <w:t>10.8</w:t>
      </w:r>
      <w:r w:rsidR="00FB7985">
        <w:rPr>
          <w:color w:val="auto"/>
        </w:rPr>
        <w:t xml:space="preserve"> </w:t>
      </w:r>
      <w:r w:rsidR="00FC7E6A">
        <w:rPr>
          <w:color w:val="auto"/>
        </w:rPr>
        <w:tab/>
      </w:r>
      <w:r w:rsidR="00FB7985" w:rsidRPr="00FB7985">
        <w:rPr>
          <w:color w:val="auto"/>
          <w:szCs w:val="22"/>
        </w:rPr>
        <w:t xml:space="preserve">Approve </w:t>
      </w:r>
      <w:r w:rsidR="00FB7985" w:rsidRPr="00FB7985">
        <w:rPr>
          <w:noProof/>
          <w:color w:val="auto"/>
          <w:szCs w:val="22"/>
        </w:rPr>
        <w:t>to open meeting for Superintendents Evaluation (Action</w:t>
      </w:r>
      <w:r w:rsidR="00E908D1" w:rsidRPr="00E908D1">
        <w:rPr>
          <w:noProof/>
          <w:color w:val="auto"/>
          <w:szCs w:val="22"/>
        </w:rPr>
        <w:t>)</w:t>
      </w:r>
    </w:p>
    <w:p w:rsidR="00FE048F" w:rsidRPr="000C01C3" w:rsidRDefault="00486857" w:rsidP="009F1207">
      <w:pPr>
        <w:pStyle w:val="Normal1"/>
        <w:ind w:firstLine="720"/>
        <w:rPr>
          <w:b/>
          <w:color w:val="auto"/>
        </w:rPr>
      </w:pPr>
      <w:r w:rsidRPr="000C01C3">
        <w:rPr>
          <w:b/>
          <w:color w:val="auto"/>
        </w:rPr>
        <w:tab/>
      </w:r>
      <w:r w:rsidR="003E3173" w:rsidRPr="000C01C3">
        <w:rPr>
          <w:b/>
          <w:color w:val="auto"/>
        </w:rPr>
        <w:tab/>
      </w:r>
    </w:p>
    <w:p w:rsidR="008B1F02" w:rsidRPr="00623AA4" w:rsidRDefault="008B1F02" w:rsidP="00620C4D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>11.0 Succeeding Meetings</w:t>
      </w:r>
      <w:r w:rsidRPr="000C01C3">
        <w:rPr>
          <w:color w:val="auto"/>
        </w:rPr>
        <w:tab/>
        <w:t xml:space="preserve">     </w:t>
      </w:r>
      <w:r w:rsidRPr="000C01C3">
        <w:rPr>
          <w:color w:val="auto"/>
        </w:rPr>
        <w:tab/>
      </w:r>
    </w:p>
    <w:p w:rsidR="00B60C7B" w:rsidRPr="000C01C3" w:rsidRDefault="008B1F02" w:rsidP="00B60C7B">
      <w:pPr>
        <w:pStyle w:val="Normal1"/>
        <w:rPr>
          <w:b/>
          <w:color w:val="auto"/>
        </w:rPr>
      </w:pPr>
      <w:r w:rsidRPr="000C01C3">
        <w:rPr>
          <w:b/>
          <w:color w:val="auto"/>
        </w:rPr>
        <w:t>12.0</w:t>
      </w:r>
      <w:r w:rsidR="001A4E01" w:rsidRPr="000C01C3">
        <w:rPr>
          <w:b/>
          <w:color w:val="auto"/>
        </w:rPr>
        <w:t xml:space="preserve"> </w:t>
      </w:r>
      <w:r w:rsidRPr="000C01C3">
        <w:rPr>
          <w:b/>
          <w:color w:val="auto"/>
        </w:rPr>
        <w:t>Future Considerations for School Board</w:t>
      </w:r>
      <w:r w:rsidR="00A53A3A" w:rsidRPr="000C01C3">
        <w:rPr>
          <w:color w:val="auto"/>
        </w:rPr>
        <w:tab/>
      </w:r>
    </w:p>
    <w:p w:rsidR="006E2CC3" w:rsidRPr="000C01C3" w:rsidRDefault="008B1F02" w:rsidP="00E46A2A">
      <w:pPr>
        <w:pStyle w:val="Normal1"/>
        <w:rPr>
          <w:color w:val="auto"/>
        </w:rPr>
      </w:pPr>
      <w:r w:rsidRPr="000C01C3">
        <w:rPr>
          <w:b/>
          <w:color w:val="auto"/>
        </w:rPr>
        <w:t>13.0 Adjournment</w:t>
      </w:r>
    </w:p>
    <w:sectPr w:rsidR="006E2CC3" w:rsidRPr="000C01C3" w:rsidSect="00FE048F">
      <w:footerReference w:type="default" r:id="rId10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766C" w:rsidRDefault="00B9766C">
      <w:pPr>
        <w:spacing w:line="240" w:lineRule="auto"/>
      </w:pPr>
      <w:r>
        <w:separator/>
      </w:r>
    </w:p>
  </w:endnote>
  <w:endnote w:type="continuationSeparator" w:id="0">
    <w:p w:rsidR="00B9766C" w:rsidRDefault="00B97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9134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766C" w:rsidRDefault="00B976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3A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766C" w:rsidRDefault="00B9766C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766C" w:rsidRDefault="00B9766C">
      <w:pPr>
        <w:spacing w:line="240" w:lineRule="auto"/>
      </w:pPr>
      <w:r>
        <w:separator/>
      </w:r>
    </w:p>
  </w:footnote>
  <w:footnote w:type="continuationSeparator" w:id="0">
    <w:p w:rsidR="00B9766C" w:rsidRDefault="00B9766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A1MDEztjA2sjBU0lEKTi0uzszPAykwNKwFACUump0tAAAA"/>
  </w:docVars>
  <w:rsids>
    <w:rsidRoot w:val="008B1F02"/>
    <w:rsid w:val="000135EB"/>
    <w:rsid w:val="00013FEB"/>
    <w:rsid w:val="000140DD"/>
    <w:rsid w:val="000166A7"/>
    <w:rsid w:val="000177DB"/>
    <w:rsid w:val="00031222"/>
    <w:rsid w:val="00031BD1"/>
    <w:rsid w:val="00033C7F"/>
    <w:rsid w:val="00034FD2"/>
    <w:rsid w:val="00045B52"/>
    <w:rsid w:val="000460F3"/>
    <w:rsid w:val="00046A43"/>
    <w:rsid w:val="00050816"/>
    <w:rsid w:val="000535A8"/>
    <w:rsid w:val="00056EFC"/>
    <w:rsid w:val="000578F5"/>
    <w:rsid w:val="00062B6B"/>
    <w:rsid w:val="00064CED"/>
    <w:rsid w:val="00071D1F"/>
    <w:rsid w:val="0008211A"/>
    <w:rsid w:val="00082A79"/>
    <w:rsid w:val="00083E90"/>
    <w:rsid w:val="0009158B"/>
    <w:rsid w:val="000A06F5"/>
    <w:rsid w:val="000A41A8"/>
    <w:rsid w:val="000A46A7"/>
    <w:rsid w:val="000B0119"/>
    <w:rsid w:val="000B4A70"/>
    <w:rsid w:val="000B51B9"/>
    <w:rsid w:val="000B6362"/>
    <w:rsid w:val="000C01C3"/>
    <w:rsid w:val="000C05A2"/>
    <w:rsid w:val="000C195A"/>
    <w:rsid w:val="000C6EA4"/>
    <w:rsid w:val="000D32BC"/>
    <w:rsid w:val="00101A28"/>
    <w:rsid w:val="001076DE"/>
    <w:rsid w:val="0010771A"/>
    <w:rsid w:val="00107B68"/>
    <w:rsid w:val="00121D70"/>
    <w:rsid w:val="0012237C"/>
    <w:rsid w:val="00123B82"/>
    <w:rsid w:val="00125B4E"/>
    <w:rsid w:val="0012672B"/>
    <w:rsid w:val="00126C8D"/>
    <w:rsid w:val="001433B7"/>
    <w:rsid w:val="00145EA6"/>
    <w:rsid w:val="001501B2"/>
    <w:rsid w:val="00150A7B"/>
    <w:rsid w:val="00150D39"/>
    <w:rsid w:val="0015187E"/>
    <w:rsid w:val="001555B1"/>
    <w:rsid w:val="00160122"/>
    <w:rsid w:val="00160E9C"/>
    <w:rsid w:val="00175803"/>
    <w:rsid w:val="00185D9D"/>
    <w:rsid w:val="0018717D"/>
    <w:rsid w:val="00190508"/>
    <w:rsid w:val="001916FD"/>
    <w:rsid w:val="00195FE7"/>
    <w:rsid w:val="001A13E5"/>
    <w:rsid w:val="001A437C"/>
    <w:rsid w:val="001A4E01"/>
    <w:rsid w:val="001A5448"/>
    <w:rsid w:val="001A6203"/>
    <w:rsid w:val="001B02EE"/>
    <w:rsid w:val="001B29BF"/>
    <w:rsid w:val="001B3809"/>
    <w:rsid w:val="001B62BD"/>
    <w:rsid w:val="001B7CB3"/>
    <w:rsid w:val="001C31EA"/>
    <w:rsid w:val="001C456E"/>
    <w:rsid w:val="001C6887"/>
    <w:rsid w:val="001D014D"/>
    <w:rsid w:val="001D2298"/>
    <w:rsid w:val="001D7889"/>
    <w:rsid w:val="001E08EA"/>
    <w:rsid w:val="001E5EEB"/>
    <w:rsid w:val="001E6DDC"/>
    <w:rsid w:val="001F1B4C"/>
    <w:rsid w:val="001F2A00"/>
    <w:rsid w:val="001F3808"/>
    <w:rsid w:val="001F52C7"/>
    <w:rsid w:val="001F764B"/>
    <w:rsid w:val="00202558"/>
    <w:rsid w:val="00204434"/>
    <w:rsid w:val="002078CD"/>
    <w:rsid w:val="002146AD"/>
    <w:rsid w:val="00217814"/>
    <w:rsid w:val="002261D3"/>
    <w:rsid w:val="00230A02"/>
    <w:rsid w:val="002313D4"/>
    <w:rsid w:val="00231D32"/>
    <w:rsid w:val="00242FAD"/>
    <w:rsid w:val="002478E3"/>
    <w:rsid w:val="00252CBC"/>
    <w:rsid w:val="002608D1"/>
    <w:rsid w:val="002615A7"/>
    <w:rsid w:val="00264390"/>
    <w:rsid w:val="0026466E"/>
    <w:rsid w:val="002655D3"/>
    <w:rsid w:val="002666F1"/>
    <w:rsid w:val="00270532"/>
    <w:rsid w:val="00270602"/>
    <w:rsid w:val="00274567"/>
    <w:rsid w:val="00283ACF"/>
    <w:rsid w:val="002A0377"/>
    <w:rsid w:val="002A1206"/>
    <w:rsid w:val="002A2BAF"/>
    <w:rsid w:val="002A6055"/>
    <w:rsid w:val="002B038F"/>
    <w:rsid w:val="002B5E0F"/>
    <w:rsid w:val="002C51E8"/>
    <w:rsid w:val="002D07AF"/>
    <w:rsid w:val="002D0DAB"/>
    <w:rsid w:val="002D1A13"/>
    <w:rsid w:val="002D26AD"/>
    <w:rsid w:val="002D3E8C"/>
    <w:rsid w:val="002E06F9"/>
    <w:rsid w:val="002F0172"/>
    <w:rsid w:val="002F3F9E"/>
    <w:rsid w:val="002F57D3"/>
    <w:rsid w:val="002F6E36"/>
    <w:rsid w:val="002F71D4"/>
    <w:rsid w:val="002F759B"/>
    <w:rsid w:val="00304213"/>
    <w:rsid w:val="00306681"/>
    <w:rsid w:val="00306A9E"/>
    <w:rsid w:val="00307845"/>
    <w:rsid w:val="00307C67"/>
    <w:rsid w:val="00307CAD"/>
    <w:rsid w:val="0031204D"/>
    <w:rsid w:val="0031392F"/>
    <w:rsid w:val="0031611C"/>
    <w:rsid w:val="003169C4"/>
    <w:rsid w:val="00321984"/>
    <w:rsid w:val="003223DD"/>
    <w:rsid w:val="00322908"/>
    <w:rsid w:val="00325B3F"/>
    <w:rsid w:val="00331384"/>
    <w:rsid w:val="003314CA"/>
    <w:rsid w:val="00331C0E"/>
    <w:rsid w:val="00331D94"/>
    <w:rsid w:val="003321B7"/>
    <w:rsid w:val="003324D8"/>
    <w:rsid w:val="00340001"/>
    <w:rsid w:val="00350596"/>
    <w:rsid w:val="003508C4"/>
    <w:rsid w:val="003523E9"/>
    <w:rsid w:val="003541B0"/>
    <w:rsid w:val="00355D04"/>
    <w:rsid w:val="00355DDC"/>
    <w:rsid w:val="0036208F"/>
    <w:rsid w:val="00363AB9"/>
    <w:rsid w:val="003677A9"/>
    <w:rsid w:val="00375BBE"/>
    <w:rsid w:val="003779C9"/>
    <w:rsid w:val="00377E9E"/>
    <w:rsid w:val="00382806"/>
    <w:rsid w:val="003848D1"/>
    <w:rsid w:val="003857FE"/>
    <w:rsid w:val="00386C0E"/>
    <w:rsid w:val="00393D95"/>
    <w:rsid w:val="00397635"/>
    <w:rsid w:val="003A19C5"/>
    <w:rsid w:val="003A44E3"/>
    <w:rsid w:val="003A6399"/>
    <w:rsid w:val="003B053F"/>
    <w:rsid w:val="003B587B"/>
    <w:rsid w:val="003C2653"/>
    <w:rsid w:val="003C78A9"/>
    <w:rsid w:val="003D5424"/>
    <w:rsid w:val="003D7E1D"/>
    <w:rsid w:val="003E26A7"/>
    <w:rsid w:val="003E3173"/>
    <w:rsid w:val="003E40DF"/>
    <w:rsid w:val="003E4345"/>
    <w:rsid w:val="003F5BAE"/>
    <w:rsid w:val="00420088"/>
    <w:rsid w:val="0042077A"/>
    <w:rsid w:val="00423AD5"/>
    <w:rsid w:val="0042559F"/>
    <w:rsid w:val="00426086"/>
    <w:rsid w:val="00432729"/>
    <w:rsid w:val="004329BC"/>
    <w:rsid w:val="00437AAF"/>
    <w:rsid w:val="00444043"/>
    <w:rsid w:val="00444E6B"/>
    <w:rsid w:val="0044607E"/>
    <w:rsid w:val="0044729B"/>
    <w:rsid w:val="004564F5"/>
    <w:rsid w:val="004575EE"/>
    <w:rsid w:val="00462D40"/>
    <w:rsid w:val="004647CB"/>
    <w:rsid w:val="0046693E"/>
    <w:rsid w:val="0047040A"/>
    <w:rsid w:val="0047480B"/>
    <w:rsid w:val="0048409A"/>
    <w:rsid w:val="0048639F"/>
    <w:rsid w:val="00486857"/>
    <w:rsid w:val="0049134E"/>
    <w:rsid w:val="00491391"/>
    <w:rsid w:val="00493AE4"/>
    <w:rsid w:val="004A6F5B"/>
    <w:rsid w:val="004A73E9"/>
    <w:rsid w:val="004B4ADD"/>
    <w:rsid w:val="004B6746"/>
    <w:rsid w:val="004B6A7A"/>
    <w:rsid w:val="004C0BA0"/>
    <w:rsid w:val="004C4D67"/>
    <w:rsid w:val="004C64A8"/>
    <w:rsid w:val="004D4077"/>
    <w:rsid w:val="004D4484"/>
    <w:rsid w:val="004D675B"/>
    <w:rsid w:val="004E1681"/>
    <w:rsid w:val="004E278C"/>
    <w:rsid w:val="004F0EFF"/>
    <w:rsid w:val="004F2782"/>
    <w:rsid w:val="004F32D2"/>
    <w:rsid w:val="004F5EFF"/>
    <w:rsid w:val="0050075C"/>
    <w:rsid w:val="00503FCD"/>
    <w:rsid w:val="00510AD0"/>
    <w:rsid w:val="00512AF3"/>
    <w:rsid w:val="005131D9"/>
    <w:rsid w:val="005156A8"/>
    <w:rsid w:val="00520D9B"/>
    <w:rsid w:val="005222A6"/>
    <w:rsid w:val="0052477B"/>
    <w:rsid w:val="00531B71"/>
    <w:rsid w:val="00532A89"/>
    <w:rsid w:val="00534A05"/>
    <w:rsid w:val="0054409C"/>
    <w:rsid w:val="00545E47"/>
    <w:rsid w:val="005464B9"/>
    <w:rsid w:val="005465F0"/>
    <w:rsid w:val="00551FFE"/>
    <w:rsid w:val="0055494B"/>
    <w:rsid w:val="005551AB"/>
    <w:rsid w:val="005624A7"/>
    <w:rsid w:val="00564188"/>
    <w:rsid w:val="00564B43"/>
    <w:rsid w:val="00565544"/>
    <w:rsid w:val="005664C6"/>
    <w:rsid w:val="00573CC0"/>
    <w:rsid w:val="00574F2A"/>
    <w:rsid w:val="0058527B"/>
    <w:rsid w:val="00585321"/>
    <w:rsid w:val="00590AB4"/>
    <w:rsid w:val="00592C4D"/>
    <w:rsid w:val="005933F2"/>
    <w:rsid w:val="005956C4"/>
    <w:rsid w:val="00596854"/>
    <w:rsid w:val="005A09B5"/>
    <w:rsid w:val="005A2187"/>
    <w:rsid w:val="005A31F0"/>
    <w:rsid w:val="005A5260"/>
    <w:rsid w:val="005A6C1E"/>
    <w:rsid w:val="005B391A"/>
    <w:rsid w:val="005B51DF"/>
    <w:rsid w:val="005C0382"/>
    <w:rsid w:val="005C28F2"/>
    <w:rsid w:val="005C3DB6"/>
    <w:rsid w:val="005C4528"/>
    <w:rsid w:val="005C63E0"/>
    <w:rsid w:val="005C6416"/>
    <w:rsid w:val="005D1BDF"/>
    <w:rsid w:val="005D48A2"/>
    <w:rsid w:val="005D65F0"/>
    <w:rsid w:val="005D6A87"/>
    <w:rsid w:val="005D6C58"/>
    <w:rsid w:val="005E3B52"/>
    <w:rsid w:val="005F2133"/>
    <w:rsid w:val="0060631F"/>
    <w:rsid w:val="006123C0"/>
    <w:rsid w:val="00617EB7"/>
    <w:rsid w:val="00620C4D"/>
    <w:rsid w:val="00623AA4"/>
    <w:rsid w:val="006246FD"/>
    <w:rsid w:val="00625BE2"/>
    <w:rsid w:val="006262C8"/>
    <w:rsid w:val="006350C5"/>
    <w:rsid w:val="006350FB"/>
    <w:rsid w:val="006360A4"/>
    <w:rsid w:val="00637C01"/>
    <w:rsid w:val="006407D0"/>
    <w:rsid w:val="0064554C"/>
    <w:rsid w:val="00650616"/>
    <w:rsid w:val="006626D8"/>
    <w:rsid w:val="00663418"/>
    <w:rsid w:val="0066391F"/>
    <w:rsid w:val="00664858"/>
    <w:rsid w:val="00667DA0"/>
    <w:rsid w:val="00671228"/>
    <w:rsid w:val="00671355"/>
    <w:rsid w:val="00671478"/>
    <w:rsid w:val="006718FF"/>
    <w:rsid w:val="00682D1C"/>
    <w:rsid w:val="0068733C"/>
    <w:rsid w:val="0069493A"/>
    <w:rsid w:val="00695241"/>
    <w:rsid w:val="006964A7"/>
    <w:rsid w:val="006C54AB"/>
    <w:rsid w:val="006D05F2"/>
    <w:rsid w:val="006D1003"/>
    <w:rsid w:val="006D3B9B"/>
    <w:rsid w:val="006D56C1"/>
    <w:rsid w:val="006E22C8"/>
    <w:rsid w:val="006E2CC3"/>
    <w:rsid w:val="006E3B57"/>
    <w:rsid w:val="006E5F4F"/>
    <w:rsid w:val="006F2D0F"/>
    <w:rsid w:val="006F49B7"/>
    <w:rsid w:val="0070238F"/>
    <w:rsid w:val="00712E79"/>
    <w:rsid w:val="00714E00"/>
    <w:rsid w:val="007161A8"/>
    <w:rsid w:val="00733900"/>
    <w:rsid w:val="007348D4"/>
    <w:rsid w:val="007364F3"/>
    <w:rsid w:val="00737E2B"/>
    <w:rsid w:val="00742997"/>
    <w:rsid w:val="00744305"/>
    <w:rsid w:val="00747253"/>
    <w:rsid w:val="007500AB"/>
    <w:rsid w:val="00751834"/>
    <w:rsid w:val="007532D8"/>
    <w:rsid w:val="00754978"/>
    <w:rsid w:val="00756B2E"/>
    <w:rsid w:val="00760743"/>
    <w:rsid w:val="00761471"/>
    <w:rsid w:val="00766DC1"/>
    <w:rsid w:val="00774F65"/>
    <w:rsid w:val="007752F2"/>
    <w:rsid w:val="00786F64"/>
    <w:rsid w:val="007933CA"/>
    <w:rsid w:val="0079386B"/>
    <w:rsid w:val="00794ABD"/>
    <w:rsid w:val="007A0927"/>
    <w:rsid w:val="007A41B7"/>
    <w:rsid w:val="007A690F"/>
    <w:rsid w:val="007B5160"/>
    <w:rsid w:val="007C1E6F"/>
    <w:rsid w:val="007D08A5"/>
    <w:rsid w:val="007E0C4E"/>
    <w:rsid w:val="007E1C30"/>
    <w:rsid w:val="007E1C7D"/>
    <w:rsid w:val="007E53CD"/>
    <w:rsid w:val="007F1022"/>
    <w:rsid w:val="007F3849"/>
    <w:rsid w:val="0080698D"/>
    <w:rsid w:val="00830F25"/>
    <w:rsid w:val="00832A47"/>
    <w:rsid w:val="00834772"/>
    <w:rsid w:val="00837AA5"/>
    <w:rsid w:val="0084377A"/>
    <w:rsid w:val="00846E45"/>
    <w:rsid w:val="00851DB5"/>
    <w:rsid w:val="00854AE1"/>
    <w:rsid w:val="008554D8"/>
    <w:rsid w:val="00855FA2"/>
    <w:rsid w:val="0085617A"/>
    <w:rsid w:val="00865B5F"/>
    <w:rsid w:val="008660DF"/>
    <w:rsid w:val="00866A86"/>
    <w:rsid w:val="0087042F"/>
    <w:rsid w:val="00872E7A"/>
    <w:rsid w:val="008742C4"/>
    <w:rsid w:val="0087645F"/>
    <w:rsid w:val="00876E16"/>
    <w:rsid w:val="00882898"/>
    <w:rsid w:val="008918C4"/>
    <w:rsid w:val="0089280D"/>
    <w:rsid w:val="00893849"/>
    <w:rsid w:val="0089448A"/>
    <w:rsid w:val="008973F4"/>
    <w:rsid w:val="00897B1B"/>
    <w:rsid w:val="00897F8A"/>
    <w:rsid w:val="008A09FA"/>
    <w:rsid w:val="008A0A2E"/>
    <w:rsid w:val="008A2B40"/>
    <w:rsid w:val="008A6DDA"/>
    <w:rsid w:val="008B1F02"/>
    <w:rsid w:val="008B439B"/>
    <w:rsid w:val="008B6B30"/>
    <w:rsid w:val="008C5BEC"/>
    <w:rsid w:val="008C60F4"/>
    <w:rsid w:val="008C6A3A"/>
    <w:rsid w:val="008D141F"/>
    <w:rsid w:val="008D5B04"/>
    <w:rsid w:val="008D5CE0"/>
    <w:rsid w:val="008D760D"/>
    <w:rsid w:val="008E6F59"/>
    <w:rsid w:val="008E7DCA"/>
    <w:rsid w:val="008F50C9"/>
    <w:rsid w:val="00902A2F"/>
    <w:rsid w:val="0090740E"/>
    <w:rsid w:val="00910D1E"/>
    <w:rsid w:val="00911E19"/>
    <w:rsid w:val="0092075A"/>
    <w:rsid w:val="0092439B"/>
    <w:rsid w:val="0092588F"/>
    <w:rsid w:val="00926890"/>
    <w:rsid w:val="009351F7"/>
    <w:rsid w:val="0093558F"/>
    <w:rsid w:val="009462EB"/>
    <w:rsid w:val="009476D0"/>
    <w:rsid w:val="00957585"/>
    <w:rsid w:val="009619F1"/>
    <w:rsid w:val="00962FF5"/>
    <w:rsid w:val="00963CF4"/>
    <w:rsid w:val="009643A6"/>
    <w:rsid w:val="009707BC"/>
    <w:rsid w:val="00977269"/>
    <w:rsid w:val="00985DA5"/>
    <w:rsid w:val="009869B8"/>
    <w:rsid w:val="00986EBA"/>
    <w:rsid w:val="00995820"/>
    <w:rsid w:val="00997218"/>
    <w:rsid w:val="009A3666"/>
    <w:rsid w:val="009B4466"/>
    <w:rsid w:val="009B6E57"/>
    <w:rsid w:val="009C00B0"/>
    <w:rsid w:val="009C11C5"/>
    <w:rsid w:val="009C20FE"/>
    <w:rsid w:val="009C78EF"/>
    <w:rsid w:val="009D4F79"/>
    <w:rsid w:val="009D76D7"/>
    <w:rsid w:val="009E0008"/>
    <w:rsid w:val="009E7F08"/>
    <w:rsid w:val="009F1207"/>
    <w:rsid w:val="009F760A"/>
    <w:rsid w:val="00A01B85"/>
    <w:rsid w:val="00A0274B"/>
    <w:rsid w:val="00A047D9"/>
    <w:rsid w:val="00A058BF"/>
    <w:rsid w:val="00A075CD"/>
    <w:rsid w:val="00A16FA1"/>
    <w:rsid w:val="00A229BD"/>
    <w:rsid w:val="00A25668"/>
    <w:rsid w:val="00A31953"/>
    <w:rsid w:val="00A34359"/>
    <w:rsid w:val="00A41842"/>
    <w:rsid w:val="00A41E77"/>
    <w:rsid w:val="00A4472C"/>
    <w:rsid w:val="00A53A3A"/>
    <w:rsid w:val="00A62AE1"/>
    <w:rsid w:val="00A70BE3"/>
    <w:rsid w:val="00A70DA6"/>
    <w:rsid w:val="00A72F1D"/>
    <w:rsid w:val="00A741B1"/>
    <w:rsid w:val="00A81012"/>
    <w:rsid w:val="00A84016"/>
    <w:rsid w:val="00A85279"/>
    <w:rsid w:val="00A90224"/>
    <w:rsid w:val="00A915ED"/>
    <w:rsid w:val="00A928F7"/>
    <w:rsid w:val="00AA024D"/>
    <w:rsid w:val="00AA1BD8"/>
    <w:rsid w:val="00AB2F1C"/>
    <w:rsid w:val="00AC2779"/>
    <w:rsid w:val="00AC4B3D"/>
    <w:rsid w:val="00AC5BB7"/>
    <w:rsid w:val="00AD0BB9"/>
    <w:rsid w:val="00AD2E31"/>
    <w:rsid w:val="00AD3ED2"/>
    <w:rsid w:val="00AD6100"/>
    <w:rsid w:val="00AE1300"/>
    <w:rsid w:val="00AE22A2"/>
    <w:rsid w:val="00AE249F"/>
    <w:rsid w:val="00AE4AC2"/>
    <w:rsid w:val="00AF1EB3"/>
    <w:rsid w:val="00AF3C12"/>
    <w:rsid w:val="00AF7AF6"/>
    <w:rsid w:val="00B023EE"/>
    <w:rsid w:val="00B053C7"/>
    <w:rsid w:val="00B06360"/>
    <w:rsid w:val="00B13D3B"/>
    <w:rsid w:val="00B17DC0"/>
    <w:rsid w:val="00B215BD"/>
    <w:rsid w:val="00B30C2D"/>
    <w:rsid w:val="00B44BDC"/>
    <w:rsid w:val="00B50E71"/>
    <w:rsid w:val="00B558A8"/>
    <w:rsid w:val="00B57018"/>
    <w:rsid w:val="00B60C7B"/>
    <w:rsid w:val="00B648AE"/>
    <w:rsid w:val="00B64E37"/>
    <w:rsid w:val="00B66AF1"/>
    <w:rsid w:val="00B710E8"/>
    <w:rsid w:val="00B71779"/>
    <w:rsid w:val="00B71945"/>
    <w:rsid w:val="00B75120"/>
    <w:rsid w:val="00B82023"/>
    <w:rsid w:val="00B92284"/>
    <w:rsid w:val="00B941EB"/>
    <w:rsid w:val="00B943A4"/>
    <w:rsid w:val="00B964E1"/>
    <w:rsid w:val="00B9766C"/>
    <w:rsid w:val="00BA29A6"/>
    <w:rsid w:val="00BA6D86"/>
    <w:rsid w:val="00BB4025"/>
    <w:rsid w:val="00BD38CD"/>
    <w:rsid w:val="00BE2A89"/>
    <w:rsid w:val="00BF5645"/>
    <w:rsid w:val="00BF5D5A"/>
    <w:rsid w:val="00C0193D"/>
    <w:rsid w:val="00C01FDC"/>
    <w:rsid w:val="00C04031"/>
    <w:rsid w:val="00C22DCE"/>
    <w:rsid w:val="00C45AB9"/>
    <w:rsid w:val="00C60A72"/>
    <w:rsid w:val="00C63BAF"/>
    <w:rsid w:val="00C731AC"/>
    <w:rsid w:val="00C8547A"/>
    <w:rsid w:val="00C85B2E"/>
    <w:rsid w:val="00C90B1A"/>
    <w:rsid w:val="00C9113F"/>
    <w:rsid w:val="00C93470"/>
    <w:rsid w:val="00C941DF"/>
    <w:rsid w:val="00C95E05"/>
    <w:rsid w:val="00CA1773"/>
    <w:rsid w:val="00CA5F1A"/>
    <w:rsid w:val="00CB3563"/>
    <w:rsid w:val="00CB5899"/>
    <w:rsid w:val="00CC6BB0"/>
    <w:rsid w:val="00CC7856"/>
    <w:rsid w:val="00CC7E36"/>
    <w:rsid w:val="00CD014B"/>
    <w:rsid w:val="00CD0429"/>
    <w:rsid w:val="00CD074E"/>
    <w:rsid w:val="00CD404B"/>
    <w:rsid w:val="00CD7EB6"/>
    <w:rsid w:val="00CF1C22"/>
    <w:rsid w:val="00CF75F3"/>
    <w:rsid w:val="00CF7788"/>
    <w:rsid w:val="00CF7CDD"/>
    <w:rsid w:val="00D110AD"/>
    <w:rsid w:val="00D13A97"/>
    <w:rsid w:val="00D14753"/>
    <w:rsid w:val="00D17972"/>
    <w:rsid w:val="00D235D3"/>
    <w:rsid w:val="00D24DA3"/>
    <w:rsid w:val="00D32AB1"/>
    <w:rsid w:val="00D36365"/>
    <w:rsid w:val="00D37019"/>
    <w:rsid w:val="00D41E1B"/>
    <w:rsid w:val="00D4251F"/>
    <w:rsid w:val="00D54A0C"/>
    <w:rsid w:val="00D56690"/>
    <w:rsid w:val="00D56FB4"/>
    <w:rsid w:val="00D6322B"/>
    <w:rsid w:val="00D64ECA"/>
    <w:rsid w:val="00D64F23"/>
    <w:rsid w:val="00D70D65"/>
    <w:rsid w:val="00D86777"/>
    <w:rsid w:val="00D87058"/>
    <w:rsid w:val="00DA3531"/>
    <w:rsid w:val="00DA4698"/>
    <w:rsid w:val="00DA46EE"/>
    <w:rsid w:val="00DB6EFD"/>
    <w:rsid w:val="00DC552C"/>
    <w:rsid w:val="00DD0BAC"/>
    <w:rsid w:val="00DE1542"/>
    <w:rsid w:val="00DE5FBD"/>
    <w:rsid w:val="00DF52F4"/>
    <w:rsid w:val="00E007EE"/>
    <w:rsid w:val="00E16138"/>
    <w:rsid w:val="00E216C3"/>
    <w:rsid w:val="00E24034"/>
    <w:rsid w:val="00E27205"/>
    <w:rsid w:val="00E300FD"/>
    <w:rsid w:val="00E3201B"/>
    <w:rsid w:val="00E32EDC"/>
    <w:rsid w:val="00E46A2A"/>
    <w:rsid w:val="00E46C35"/>
    <w:rsid w:val="00E51624"/>
    <w:rsid w:val="00E539C3"/>
    <w:rsid w:val="00E56DF3"/>
    <w:rsid w:val="00E6025B"/>
    <w:rsid w:val="00E66D1D"/>
    <w:rsid w:val="00E74DDB"/>
    <w:rsid w:val="00E75E8D"/>
    <w:rsid w:val="00E77686"/>
    <w:rsid w:val="00E77CF1"/>
    <w:rsid w:val="00E81F91"/>
    <w:rsid w:val="00E85C7B"/>
    <w:rsid w:val="00E908D1"/>
    <w:rsid w:val="00E924CA"/>
    <w:rsid w:val="00E956FE"/>
    <w:rsid w:val="00E97E8C"/>
    <w:rsid w:val="00EA20AE"/>
    <w:rsid w:val="00EA268A"/>
    <w:rsid w:val="00EA2DDD"/>
    <w:rsid w:val="00EA5434"/>
    <w:rsid w:val="00EA7769"/>
    <w:rsid w:val="00EA7E41"/>
    <w:rsid w:val="00EB3A4C"/>
    <w:rsid w:val="00EB5933"/>
    <w:rsid w:val="00EB764F"/>
    <w:rsid w:val="00EB7CC7"/>
    <w:rsid w:val="00EC2C2F"/>
    <w:rsid w:val="00EC36FD"/>
    <w:rsid w:val="00EC4A85"/>
    <w:rsid w:val="00EC7AE9"/>
    <w:rsid w:val="00ED4E9F"/>
    <w:rsid w:val="00ED5760"/>
    <w:rsid w:val="00ED77BD"/>
    <w:rsid w:val="00EE2FEE"/>
    <w:rsid w:val="00EE3B07"/>
    <w:rsid w:val="00EE47A5"/>
    <w:rsid w:val="00EE551C"/>
    <w:rsid w:val="00EF4C8C"/>
    <w:rsid w:val="00F05AB0"/>
    <w:rsid w:val="00F0609F"/>
    <w:rsid w:val="00F112AD"/>
    <w:rsid w:val="00F141D3"/>
    <w:rsid w:val="00F1720E"/>
    <w:rsid w:val="00F23B13"/>
    <w:rsid w:val="00F2582D"/>
    <w:rsid w:val="00F31A89"/>
    <w:rsid w:val="00F403EF"/>
    <w:rsid w:val="00F43AED"/>
    <w:rsid w:val="00F4432B"/>
    <w:rsid w:val="00F46C7B"/>
    <w:rsid w:val="00F52B30"/>
    <w:rsid w:val="00F55912"/>
    <w:rsid w:val="00F55BD7"/>
    <w:rsid w:val="00F604DB"/>
    <w:rsid w:val="00F6293F"/>
    <w:rsid w:val="00F648DB"/>
    <w:rsid w:val="00F72ED8"/>
    <w:rsid w:val="00F80A1D"/>
    <w:rsid w:val="00F8216C"/>
    <w:rsid w:val="00F92AE0"/>
    <w:rsid w:val="00F93FCB"/>
    <w:rsid w:val="00FA0ABB"/>
    <w:rsid w:val="00FA225D"/>
    <w:rsid w:val="00FA254D"/>
    <w:rsid w:val="00FB4CEC"/>
    <w:rsid w:val="00FB7809"/>
    <w:rsid w:val="00FB7985"/>
    <w:rsid w:val="00FB7E9B"/>
    <w:rsid w:val="00FC0FDC"/>
    <w:rsid w:val="00FC3FEE"/>
    <w:rsid w:val="00FC7E6A"/>
    <w:rsid w:val="00FD6D23"/>
    <w:rsid w:val="00FE048F"/>
    <w:rsid w:val="00FE5B70"/>
    <w:rsid w:val="00FF0B21"/>
    <w:rsid w:val="00FF0B59"/>
    <w:rsid w:val="00FF2332"/>
    <w:rsid w:val="00FF4D59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7887B6F-ECCA-4D75-9457-C902F6013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DEE62-6994-41C3-B8F2-84B9CB0EA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3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2</cp:revision>
  <cp:lastPrinted>2017-08-03T15:32:00Z</cp:lastPrinted>
  <dcterms:created xsi:type="dcterms:W3CDTF">2017-08-02T14:57:00Z</dcterms:created>
  <dcterms:modified xsi:type="dcterms:W3CDTF">2017-08-03T20:13:00Z</dcterms:modified>
</cp:coreProperties>
</file>